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0C0B9" w14:textId="6FEE9526" w:rsidR="00AE18AD" w:rsidRDefault="005A65A7" w:rsidP="005A65A7">
      <w:pPr>
        <w:rPr>
          <w:rFonts w:ascii="Times New Roman" w:hAnsi="Times New Roman" w:cs="Times New Roman"/>
          <w:b/>
          <w:bCs/>
          <w:sz w:val="28"/>
          <w:szCs w:val="28"/>
          <w:u w:val="single"/>
        </w:rPr>
      </w:pPr>
      <w:r w:rsidRPr="00FD6887">
        <w:rPr>
          <w:rFonts w:ascii="Times New Roman" w:hAnsi="Times New Roman" w:cs="Times New Roman"/>
          <w:b/>
          <w:bCs/>
          <w:sz w:val="28"/>
          <w:szCs w:val="28"/>
          <w:u w:val="single"/>
        </w:rPr>
        <w:t>Computer based laboratory on State Feedback Controllers and Observers</w:t>
      </w:r>
    </w:p>
    <w:p w14:paraId="6ABAA1C7" w14:textId="7F1EFA80" w:rsidR="00794BDF" w:rsidRPr="00A814C0" w:rsidRDefault="00794BDF" w:rsidP="005A65A7">
      <w:pPr>
        <w:rPr>
          <w:rFonts w:ascii="Times New Roman" w:hAnsi="Times New Roman" w:cs="Times New Roman"/>
          <w:sz w:val="28"/>
          <w:szCs w:val="28"/>
          <w:u w:val="single"/>
        </w:rPr>
      </w:pPr>
      <w:r w:rsidRPr="00FD6887">
        <w:rPr>
          <w:rFonts w:ascii="Times New Roman" w:hAnsi="Times New Roman" w:cs="Times New Roman"/>
          <w:sz w:val="28"/>
          <w:szCs w:val="28"/>
          <w:u w:val="single"/>
        </w:rPr>
        <w:t>State Feedback Controller and State Observer Design</w:t>
      </w:r>
    </w:p>
    <w:p w14:paraId="1CE02627" w14:textId="5545519F" w:rsidR="00794BDF" w:rsidRDefault="00794BDF" w:rsidP="005A65A7">
      <w:pPr>
        <w:rPr>
          <w:rFonts w:ascii="Times New Roman" w:hAnsi="Times New Roman" w:cs="Times New Roman"/>
          <w:sz w:val="24"/>
          <w:szCs w:val="24"/>
          <w:u w:val="single"/>
        </w:rPr>
      </w:pPr>
      <w:r>
        <w:rPr>
          <w:rFonts w:ascii="Times New Roman" w:hAnsi="Times New Roman" w:cs="Times New Roman"/>
          <w:sz w:val="24"/>
          <w:szCs w:val="24"/>
          <w:u w:val="single"/>
        </w:rPr>
        <w:t>MATLAB Codes</w:t>
      </w:r>
    </w:p>
    <w:p w14:paraId="0CADB067" w14:textId="6A7EDD1A"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G = </w:t>
      </w:r>
      <w:proofErr w:type="spellStart"/>
      <w:proofErr w:type="gramStart"/>
      <w:r w:rsidRPr="008D797A">
        <w:rPr>
          <w:rStyle w:val="SubtleEmphasis"/>
          <w:rFonts w:ascii="Cascadia Code" w:hAnsi="Cascadia Code"/>
          <w:i w:val="0"/>
          <w:iCs w:val="0"/>
          <w:color w:val="000000" w:themeColor="text1"/>
        </w:rPr>
        <w:t>tf</w:t>
      </w:r>
      <w:proofErr w:type="spellEnd"/>
      <w:r w:rsidRPr="008D797A">
        <w:rPr>
          <w:rStyle w:val="SubtleEmphasis"/>
          <w:rFonts w:ascii="Cascadia Code" w:hAnsi="Cascadia Code"/>
          <w:i w:val="0"/>
          <w:iCs w:val="0"/>
          <w:color w:val="000000" w:themeColor="text1"/>
        </w:rPr>
        <w:t>(</w:t>
      </w:r>
      <w:proofErr w:type="gramEnd"/>
      <w:r w:rsidRPr="008D797A">
        <w:rPr>
          <w:rStyle w:val="SubtleEmphasis"/>
          <w:rFonts w:ascii="Cascadia Code" w:hAnsi="Cascadia Code"/>
          <w:i w:val="0"/>
          <w:iCs w:val="0"/>
          <w:color w:val="000000" w:themeColor="text1"/>
        </w:rPr>
        <w:t>[1],[1,0,0]) h = 0.02</w:t>
      </w:r>
    </w:p>
    <w:p w14:paraId="7E552A31" w14:textId="77777777"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Phi Gama Cd Dd] = </w:t>
      </w:r>
      <w:proofErr w:type="spellStart"/>
      <w:r w:rsidRPr="008D797A">
        <w:rPr>
          <w:rStyle w:val="SubtleEmphasis"/>
          <w:rFonts w:ascii="Cascadia Code" w:hAnsi="Cascadia Code"/>
          <w:i w:val="0"/>
          <w:iCs w:val="0"/>
          <w:color w:val="000000" w:themeColor="text1"/>
        </w:rPr>
        <w:t>ssdata</w:t>
      </w:r>
      <w:proofErr w:type="spellEnd"/>
      <w:r w:rsidRPr="008D797A">
        <w:rPr>
          <w:rStyle w:val="SubtleEmphasis"/>
          <w:rFonts w:ascii="Cascadia Code" w:hAnsi="Cascadia Code"/>
          <w:i w:val="0"/>
          <w:iCs w:val="0"/>
          <w:color w:val="000000" w:themeColor="text1"/>
        </w:rPr>
        <w:t>(c2d(</w:t>
      </w:r>
      <w:proofErr w:type="gramStart"/>
      <w:r w:rsidRPr="008D797A">
        <w:rPr>
          <w:rStyle w:val="SubtleEmphasis"/>
          <w:rFonts w:ascii="Cascadia Code" w:hAnsi="Cascadia Code"/>
          <w:i w:val="0"/>
          <w:iCs w:val="0"/>
          <w:color w:val="000000" w:themeColor="text1"/>
        </w:rPr>
        <w:t>G,h</w:t>
      </w:r>
      <w:proofErr w:type="gramEnd"/>
      <w:r w:rsidRPr="008D797A">
        <w:rPr>
          <w:rStyle w:val="SubtleEmphasis"/>
          <w:rFonts w:ascii="Cascadia Code" w:hAnsi="Cascadia Code"/>
          <w:i w:val="0"/>
          <w:iCs w:val="0"/>
          <w:color w:val="000000" w:themeColor="text1"/>
        </w:rPr>
        <w:t>,'</w:t>
      </w:r>
      <w:proofErr w:type="spellStart"/>
      <w:r w:rsidRPr="008D797A">
        <w:rPr>
          <w:rStyle w:val="SubtleEmphasis"/>
          <w:rFonts w:ascii="Cascadia Code" w:hAnsi="Cascadia Code"/>
          <w:i w:val="0"/>
          <w:iCs w:val="0"/>
          <w:color w:val="000000" w:themeColor="text1"/>
        </w:rPr>
        <w:t>zoh</w:t>
      </w:r>
      <w:proofErr w:type="spellEnd"/>
      <w:r w:rsidRPr="008D797A">
        <w:rPr>
          <w:rStyle w:val="SubtleEmphasis"/>
          <w:rFonts w:ascii="Cascadia Code" w:hAnsi="Cascadia Code"/>
          <w:i w:val="0"/>
          <w:iCs w:val="0"/>
          <w:color w:val="000000" w:themeColor="text1"/>
        </w:rPr>
        <w:t>'))</w:t>
      </w:r>
    </w:p>
    <w:p w14:paraId="2440A4A5" w14:textId="70F6F8FA" w:rsidR="00A814C0" w:rsidRPr="008D797A" w:rsidRDefault="00A814C0" w:rsidP="00A814C0">
      <w:pPr>
        <w:spacing w:after="6"/>
        <w:ind w:left="60"/>
        <w:rPr>
          <w:rStyle w:val="SubtleEmphasis"/>
          <w:rFonts w:ascii="Cascadia Code" w:hAnsi="Cascadia Code"/>
          <w:i w:val="0"/>
          <w:iCs w:val="0"/>
          <w:color w:val="000000" w:themeColor="text1"/>
        </w:rPr>
      </w:pP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 xml:space="preserve"> = 15 Zeta = 0.8 </w:t>
      </w:r>
      <w:proofErr w:type="gramStart"/>
      <w:r w:rsidRPr="008D797A">
        <w:rPr>
          <w:rStyle w:val="SubtleEmphasis"/>
          <w:rFonts w:ascii="Cascadia Code" w:hAnsi="Cascadia Code"/>
          <w:i w:val="0"/>
          <w:iCs w:val="0"/>
          <w:color w:val="000000" w:themeColor="text1"/>
        </w:rPr>
        <w:t>roots(</w:t>
      </w:r>
      <w:proofErr w:type="gramEnd"/>
      <w:r w:rsidRPr="008D797A">
        <w:rPr>
          <w:rStyle w:val="SubtleEmphasis"/>
          <w:rFonts w:ascii="Cascadia Code" w:hAnsi="Cascadia Code"/>
          <w:i w:val="0"/>
          <w:iCs w:val="0"/>
          <w:color w:val="000000" w:themeColor="text1"/>
        </w:rPr>
        <w:t>[1, 2*Zeta*</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 xml:space="preserve">, </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w:t>
      </w:r>
    </w:p>
    <w:p w14:paraId="5EF917BF" w14:textId="77777777"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poled = </w:t>
      </w:r>
      <w:proofErr w:type="gramStart"/>
      <w:r w:rsidRPr="008D797A">
        <w:rPr>
          <w:rStyle w:val="SubtleEmphasis"/>
          <w:rFonts w:ascii="Cascadia Code" w:hAnsi="Cascadia Code"/>
          <w:i w:val="0"/>
          <w:iCs w:val="0"/>
          <w:color w:val="000000" w:themeColor="text1"/>
        </w:rPr>
        <w:t>exp(</w:t>
      </w:r>
      <w:proofErr w:type="gramEnd"/>
      <w:r w:rsidRPr="008D797A">
        <w:rPr>
          <w:rStyle w:val="SubtleEmphasis"/>
          <w:rFonts w:ascii="Cascadia Code" w:hAnsi="Cascadia Code"/>
          <w:i w:val="0"/>
          <w:iCs w:val="0"/>
          <w:color w:val="000000" w:themeColor="text1"/>
        </w:rPr>
        <w:t>h*roots([1, 2*Zeta*</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 xml:space="preserve">, </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w:t>
      </w:r>
      <w:proofErr w:type="spellStart"/>
      <w:r w:rsidRPr="008D797A">
        <w:rPr>
          <w:rStyle w:val="SubtleEmphasis"/>
          <w:rFonts w:ascii="Cascadia Code" w:hAnsi="Cascadia Code"/>
          <w:i w:val="0"/>
          <w:iCs w:val="0"/>
          <w:color w:val="000000" w:themeColor="text1"/>
        </w:rPr>
        <w:t>Wn</w:t>
      </w:r>
      <w:proofErr w:type="spellEnd"/>
      <w:r w:rsidRPr="008D797A">
        <w:rPr>
          <w:rStyle w:val="SubtleEmphasis"/>
          <w:rFonts w:ascii="Cascadia Code" w:hAnsi="Cascadia Code"/>
          <w:i w:val="0"/>
          <w:iCs w:val="0"/>
          <w:color w:val="000000" w:themeColor="text1"/>
        </w:rPr>
        <w:t>]))</w:t>
      </w:r>
    </w:p>
    <w:p w14:paraId="1510D102" w14:textId="3D602B58"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L = </w:t>
      </w:r>
      <w:proofErr w:type="gramStart"/>
      <w:r w:rsidRPr="008D797A">
        <w:rPr>
          <w:rStyle w:val="SubtleEmphasis"/>
          <w:rFonts w:ascii="Cascadia Code" w:hAnsi="Cascadia Code"/>
          <w:i w:val="0"/>
          <w:iCs w:val="0"/>
          <w:color w:val="000000" w:themeColor="text1"/>
        </w:rPr>
        <w:t>place(</w:t>
      </w:r>
      <w:proofErr w:type="gramEnd"/>
      <w:r w:rsidRPr="008D797A">
        <w:rPr>
          <w:rStyle w:val="SubtleEmphasis"/>
          <w:rFonts w:ascii="Cascadia Code" w:hAnsi="Cascadia Code"/>
          <w:i w:val="0"/>
          <w:iCs w:val="0"/>
          <w:color w:val="000000" w:themeColor="text1"/>
        </w:rPr>
        <w:t>Phi, Gama, poled)</w:t>
      </w:r>
    </w:p>
    <w:p w14:paraId="412EEC4E" w14:textId="580F5169"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Q = </w:t>
      </w:r>
      <w:proofErr w:type="spellStart"/>
      <w:proofErr w:type="gramStart"/>
      <w:r w:rsidRPr="008D797A">
        <w:rPr>
          <w:rStyle w:val="SubtleEmphasis"/>
          <w:rFonts w:ascii="Cascadia Code" w:hAnsi="Cascadia Code"/>
          <w:i w:val="0"/>
          <w:iCs w:val="0"/>
          <w:color w:val="000000" w:themeColor="text1"/>
        </w:rPr>
        <w:t>eig</w:t>
      </w:r>
      <w:proofErr w:type="spellEnd"/>
      <w:r w:rsidRPr="008D797A">
        <w:rPr>
          <w:rStyle w:val="SubtleEmphasis"/>
          <w:rFonts w:ascii="Cascadia Code" w:hAnsi="Cascadia Code"/>
          <w:i w:val="0"/>
          <w:iCs w:val="0"/>
          <w:color w:val="000000" w:themeColor="text1"/>
        </w:rPr>
        <w:t>(</w:t>
      </w:r>
      <w:proofErr w:type="gramEnd"/>
      <w:r w:rsidRPr="008D797A">
        <w:rPr>
          <w:rStyle w:val="SubtleEmphasis"/>
          <w:rFonts w:ascii="Cascadia Code" w:hAnsi="Cascadia Code"/>
          <w:i w:val="0"/>
          <w:iCs w:val="0"/>
          <w:color w:val="000000" w:themeColor="text1"/>
        </w:rPr>
        <w:t>Phi-Gama*L) Gd = c2d(G,h,'</w:t>
      </w:r>
      <w:proofErr w:type="spellStart"/>
      <w:r w:rsidRPr="008D797A">
        <w:rPr>
          <w:rStyle w:val="SubtleEmphasis"/>
          <w:rFonts w:ascii="Cascadia Code" w:hAnsi="Cascadia Code"/>
          <w:i w:val="0"/>
          <w:iCs w:val="0"/>
          <w:color w:val="000000" w:themeColor="text1"/>
        </w:rPr>
        <w:t>zoh</w:t>
      </w:r>
      <w:proofErr w:type="spellEnd"/>
      <w:r w:rsidRPr="008D797A">
        <w:rPr>
          <w:rStyle w:val="SubtleEmphasis"/>
          <w:rFonts w:ascii="Cascadia Code" w:hAnsi="Cascadia Code"/>
          <w:i w:val="0"/>
          <w:iCs w:val="0"/>
          <w:color w:val="000000" w:themeColor="text1"/>
        </w:rPr>
        <w:t xml:space="preserve">') </w:t>
      </w:r>
      <w:proofErr w:type="spellStart"/>
      <w:r w:rsidRPr="008D797A">
        <w:rPr>
          <w:rStyle w:val="SubtleEmphasis"/>
          <w:rFonts w:ascii="Cascadia Code" w:hAnsi="Cascadia Code"/>
          <w:i w:val="0"/>
          <w:iCs w:val="0"/>
          <w:color w:val="000000" w:themeColor="text1"/>
        </w:rPr>
        <w:t>poleobs</w:t>
      </w:r>
      <w:proofErr w:type="spellEnd"/>
      <w:r w:rsidRPr="008D797A">
        <w:rPr>
          <w:rStyle w:val="SubtleEmphasis"/>
          <w:rFonts w:ascii="Cascadia Code" w:hAnsi="Cascadia Code"/>
          <w:i w:val="0"/>
          <w:iCs w:val="0"/>
          <w:color w:val="000000" w:themeColor="text1"/>
        </w:rPr>
        <w:t xml:space="preserve"> = exp(h*[-10 10]')</w:t>
      </w:r>
    </w:p>
    <w:p w14:paraId="402C371D" w14:textId="77777777"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K = </w:t>
      </w:r>
      <w:proofErr w:type="gramStart"/>
      <w:r w:rsidRPr="008D797A">
        <w:rPr>
          <w:rStyle w:val="SubtleEmphasis"/>
          <w:rFonts w:ascii="Cascadia Code" w:hAnsi="Cascadia Code"/>
          <w:i w:val="0"/>
          <w:iCs w:val="0"/>
          <w:color w:val="000000" w:themeColor="text1"/>
        </w:rPr>
        <w:t>acker(</w:t>
      </w:r>
      <w:proofErr w:type="gramEnd"/>
      <w:r w:rsidRPr="008D797A">
        <w:rPr>
          <w:rStyle w:val="SubtleEmphasis"/>
          <w:rFonts w:ascii="Cascadia Code" w:hAnsi="Cascadia Code"/>
          <w:i w:val="0"/>
          <w:iCs w:val="0"/>
          <w:color w:val="000000" w:themeColor="text1"/>
        </w:rPr>
        <w:t xml:space="preserve">Phi', Cd', </w:t>
      </w:r>
      <w:proofErr w:type="spellStart"/>
      <w:r w:rsidRPr="008D797A">
        <w:rPr>
          <w:rStyle w:val="SubtleEmphasis"/>
          <w:rFonts w:ascii="Cascadia Code" w:hAnsi="Cascadia Code"/>
          <w:i w:val="0"/>
          <w:iCs w:val="0"/>
          <w:color w:val="000000" w:themeColor="text1"/>
        </w:rPr>
        <w:t>poleobs</w:t>
      </w:r>
      <w:proofErr w:type="spellEnd"/>
      <w:r w:rsidRPr="008D797A">
        <w:rPr>
          <w:rStyle w:val="SubtleEmphasis"/>
          <w:rFonts w:ascii="Cascadia Code" w:hAnsi="Cascadia Code"/>
          <w:i w:val="0"/>
          <w:iCs w:val="0"/>
          <w:color w:val="000000" w:themeColor="text1"/>
        </w:rPr>
        <w:t>)'</w:t>
      </w:r>
    </w:p>
    <w:p w14:paraId="7B4B3803" w14:textId="732FC801"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 xml:space="preserve">R = </w:t>
      </w:r>
      <w:proofErr w:type="spellStart"/>
      <w:proofErr w:type="gramStart"/>
      <w:r w:rsidRPr="008D797A">
        <w:rPr>
          <w:rStyle w:val="SubtleEmphasis"/>
          <w:rFonts w:ascii="Cascadia Code" w:hAnsi="Cascadia Code"/>
          <w:i w:val="0"/>
          <w:iCs w:val="0"/>
          <w:color w:val="000000" w:themeColor="text1"/>
        </w:rPr>
        <w:t>eig</w:t>
      </w:r>
      <w:proofErr w:type="spellEnd"/>
      <w:r w:rsidRPr="008D797A">
        <w:rPr>
          <w:rStyle w:val="SubtleEmphasis"/>
          <w:rFonts w:ascii="Cascadia Code" w:hAnsi="Cascadia Code"/>
          <w:i w:val="0"/>
          <w:iCs w:val="0"/>
          <w:color w:val="000000" w:themeColor="text1"/>
        </w:rPr>
        <w:t>(</w:t>
      </w:r>
      <w:proofErr w:type="gramEnd"/>
      <w:r w:rsidRPr="008D797A">
        <w:rPr>
          <w:rStyle w:val="SubtleEmphasis"/>
          <w:rFonts w:ascii="Cascadia Code" w:hAnsi="Cascadia Code"/>
          <w:i w:val="0"/>
          <w:iCs w:val="0"/>
          <w:color w:val="000000" w:themeColor="text1"/>
        </w:rPr>
        <w:t>Phi-K*Cd)</w:t>
      </w:r>
    </w:p>
    <w:p w14:paraId="0FB0BB30" w14:textId="3ABE69F8" w:rsidR="00A814C0" w:rsidRPr="008D797A" w:rsidRDefault="00A814C0" w:rsidP="00A814C0">
      <w:pPr>
        <w:spacing w:after="6"/>
        <w:ind w:left="60"/>
        <w:rPr>
          <w:rStyle w:val="SubtleEmphasis"/>
          <w:rFonts w:ascii="Cascadia Code" w:hAnsi="Cascadia Code"/>
          <w:i w:val="0"/>
          <w:iCs w:val="0"/>
          <w:color w:val="000000" w:themeColor="text1"/>
        </w:rPr>
      </w:pPr>
      <w:r w:rsidRPr="008D797A">
        <w:rPr>
          <w:rStyle w:val="SubtleEmphasis"/>
          <w:rFonts w:ascii="Cascadia Code" w:hAnsi="Cascadia Code"/>
          <w:i w:val="0"/>
          <w:iCs w:val="0"/>
          <w:color w:val="000000" w:themeColor="text1"/>
        </w:rPr>
        <w:t>F = Cd*inv((eye(2)-</w:t>
      </w:r>
      <w:proofErr w:type="spellStart"/>
      <w:r w:rsidRPr="008D797A">
        <w:rPr>
          <w:rStyle w:val="SubtleEmphasis"/>
          <w:rFonts w:ascii="Cascadia Code" w:hAnsi="Cascadia Code"/>
          <w:i w:val="0"/>
          <w:iCs w:val="0"/>
          <w:color w:val="000000" w:themeColor="text1"/>
        </w:rPr>
        <w:t>Phi+Gama</w:t>
      </w:r>
      <w:proofErr w:type="spellEnd"/>
      <w:r w:rsidRPr="008D797A">
        <w:rPr>
          <w:rStyle w:val="SubtleEmphasis"/>
          <w:rFonts w:ascii="Cascadia Code" w:hAnsi="Cascadia Code"/>
          <w:i w:val="0"/>
          <w:iCs w:val="0"/>
          <w:color w:val="000000" w:themeColor="text1"/>
        </w:rPr>
        <w:t>*L</w:t>
      </w:r>
      <w:proofErr w:type="gramStart"/>
      <w:r w:rsidRPr="008D797A">
        <w:rPr>
          <w:rStyle w:val="SubtleEmphasis"/>
          <w:rFonts w:ascii="Cascadia Code" w:hAnsi="Cascadia Code"/>
          <w:i w:val="0"/>
          <w:iCs w:val="0"/>
          <w:color w:val="000000" w:themeColor="text1"/>
        </w:rPr>
        <w:t>))*</w:t>
      </w:r>
      <w:proofErr w:type="gramEnd"/>
      <w:r w:rsidRPr="008D797A">
        <w:rPr>
          <w:rStyle w:val="SubtleEmphasis"/>
          <w:rFonts w:ascii="Cascadia Code" w:hAnsi="Cascadia Code"/>
          <w:i w:val="0"/>
          <w:iCs w:val="0"/>
          <w:color w:val="000000" w:themeColor="text1"/>
        </w:rPr>
        <w:t>Gama</w:t>
      </w:r>
    </w:p>
    <w:p w14:paraId="666653AE" w14:textId="32F21FBB" w:rsidR="00A814C0" w:rsidRPr="008D797A" w:rsidRDefault="00A814C0" w:rsidP="00A814C0">
      <w:pPr>
        <w:spacing w:after="6"/>
        <w:ind w:left="60"/>
        <w:rPr>
          <w:rStyle w:val="SubtleReference"/>
          <w:rFonts w:ascii="Cascadia Code" w:hAnsi="Cascadia Code"/>
          <w:i/>
          <w:iCs/>
        </w:rPr>
      </w:pPr>
      <w:r w:rsidRPr="008D797A">
        <w:rPr>
          <w:rStyle w:val="SubtleEmphasis"/>
          <w:rFonts w:ascii="Cascadia Code" w:hAnsi="Cascadia Code"/>
          <w:i w:val="0"/>
          <w:iCs w:val="0"/>
          <w:color w:val="000000" w:themeColor="text1"/>
        </w:rPr>
        <w:t>N = 1/F</w:t>
      </w:r>
    </w:p>
    <w:p w14:paraId="7EA514B9" w14:textId="1653818B" w:rsidR="00A814C0" w:rsidRDefault="003008DE">
      <w:pPr>
        <w:spacing w:after="6"/>
        <w:ind w:left="60"/>
      </w:pPr>
      <w:r>
        <w:rPr>
          <w:noProof/>
        </w:rPr>
        <mc:AlternateContent>
          <mc:Choice Requires="wps">
            <w:drawing>
              <wp:anchor distT="45720" distB="45720" distL="114300" distR="114300" simplePos="0" relativeHeight="251682816" behindDoc="0" locked="0" layoutInCell="1" allowOverlap="1" wp14:anchorId="3FEDCCB3" wp14:editId="4C0E1834">
                <wp:simplePos x="0" y="0"/>
                <wp:positionH relativeFrom="column">
                  <wp:posOffset>-38100</wp:posOffset>
                </wp:positionH>
                <wp:positionV relativeFrom="paragraph">
                  <wp:posOffset>110490</wp:posOffset>
                </wp:positionV>
                <wp:extent cx="2360930" cy="7050405"/>
                <wp:effectExtent l="0" t="0" r="19050" b="17145"/>
                <wp:wrapNone/>
                <wp:docPr id="1464833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050405"/>
                        </a:xfrm>
                        <a:prstGeom prst="rect">
                          <a:avLst/>
                        </a:prstGeom>
                        <a:solidFill>
                          <a:srgbClr val="FFFFFF"/>
                        </a:solidFill>
                        <a:ln w="9525">
                          <a:solidFill>
                            <a:srgbClr val="000000"/>
                          </a:solidFill>
                          <a:miter lim="800000"/>
                          <a:headEnd/>
                          <a:tailEnd/>
                        </a:ln>
                      </wps:spPr>
                      <wps:txbx>
                        <w:txbxContent>
                          <w:p w14:paraId="251AB5A6" w14:textId="77662741" w:rsidR="003008DE" w:rsidRDefault="003008DE" w:rsidP="003008DE">
                            <w:pPr>
                              <w:spacing w:after="6"/>
                              <w:ind w:left="60"/>
                            </w:pPr>
                            <w:r>
                              <w:t xml:space="preserve">&gt;&gt; </w:t>
                            </w:r>
                          </w:p>
                          <w:p w14:paraId="0CB77441" w14:textId="77777777" w:rsidR="003008DE" w:rsidRDefault="003008DE" w:rsidP="003008DE">
                            <w:pPr>
                              <w:spacing w:after="6"/>
                              <w:ind w:left="60"/>
                            </w:pPr>
                            <w:r>
                              <w:t>G =</w:t>
                            </w:r>
                          </w:p>
                          <w:p w14:paraId="74F39802" w14:textId="77777777" w:rsidR="003008DE" w:rsidRDefault="003008DE" w:rsidP="003008DE">
                            <w:pPr>
                              <w:spacing w:after="6"/>
                              <w:ind w:left="60"/>
                            </w:pPr>
                            <w:r>
                              <w:t xml:space="preserve">   1</w:t>
                            </w:r>
                          </w:p>
                          <w:p w14:paraId="401B7FFC" w14:textId="77777777" w:rsidR="003008DE" w:rsidRDefault="003008DE" w:rsidP="003008DE">
                            <w:pPr>
                              <w:spacing w:after="6"/>
                              <w:ind w:left="60"/>
                            </w:pPr>
                            <w:r>
                              <w:t xml:space="preserve">  ---</w:t>
                            </w:r>
                          </w:p>
                          <w:p w14:paraId="7A09B8BD" w14:textId="77777777" w:rsidR="003008DE" w:rsidRDefault="003008DE" w:rsidP="003008DE">
                            <w:pPr>
                              <w:spacing w:after="6"/>
                              <w:ind w:left="60"/>
                            </w:pPr>
                            <w:r>
                              <w:t xml:space="preserve">  s^2</w:t>
                            </w:r>
                          </w:p>
                          <w:p w14:paraId="620134D3" w14:textId="77777777" w:rsidR="003008DE" w:rsidRDefault="003008DE" w:rsidP="003008DE">
                            <w:pPr>
                              <w:spacing w:after="6"/>
                              <w:ind w:left="60"/>
                            </w:pPr>
                            <w:r>
                              <w:t>Continuous-time transfer function.</w:t>
                            </w:r>
                          </w:p>
                          <w:p w14:paraId="635480C1" w14:textId="77777777" w:rsidR="003008DE" w:rsidRDefault="003008DE" w:rsidP="003008DE">
                            <w:pPr>
                              <w:spacing w:after="6"/>
                              <w:ind w:left="60"/>
                            </w:pPr>
                          </w:p>
                          <w:p w14:paraId="3BDC60DA" w14:textId="77777777" w:rsidR="003008DE" w:rsidRDefault="003008DE" w:rsidP="003008DE">
                            <w:pPr>
                              <w:spacing w:after="6"/>
                              <w:ind w:left="60"/>
                            </w:pPr>
                            <w:r>
                              <w:t>h =</w:t>
                            </w:r>
                          </w:p>
                          <w:p w14:paraId="107C64E3" w14:textId="77777777" w:rsidR="003008DE" w:rsidRDefault="003008DE" w:rsidP="003008DE">
                            <w:pPr>
                              <w:spacing w:after="6"/>
                              <w:ind w:left="60"/>
                            </w:pPr>
                            <w:r>
                              <w:t xml:space="preserve">    0.0200</w:t>
                            </w:r>
                          </w:p>
                          <w:p w14:paraId="0F371C34" w14:textId="77777777" w:rsidR="003008DE" w:rsidRDefault="003008DE" w:rsidP="003008DE">
                            <w:pPr>
                              <w:spacing w:after="6"/>
                              <w:ind w:left="60"/>
                            </w:pPr>
                          </w:p>
                          <w:p w14:paraId="5041B229" w14:textId="77777777" w:rsidR="003008DE" w:rsidRDefault="003008DE" w:rsidP="003008DE">
                            <w:pPr>
                              <w:spacing w:after="6"/>
                              <w:ind w:left="60"/>
                            </w:pPr>
                            <w:r>
                              <w:t>Phi =</w:t>
                            </w:r>
                          </w:p>
                          <w:p w14:paraId="035C9C60" w14:textId="77777777" w:rsidR="003008DE" w:rsidRDefault="003008DE" w:rsidP="003008DE">
                            <w:pPr>
                              <w:spacing w:after="6"/>
                              <w:ind w:left="60"/>
                            </w:pPr>
                            <w:r>
                              <w:t xml:space="preserve">     2    -1</w:t>
                            </w:r>
                          </w:p>
                          <w:p w14:paraId="12E7BB50" w14:textId="77777777" w:rsidR="003008DE" w:rsidRDefault="003008DE" w:rsidP="003008DE">
                            <w:pPr>
                              <w:spacing w:after="6"/>
                              <w:ind w:left="60"/>
                            </w:pPr>
                            <w:r>
                              <w:t xml:space="preserve">     1     0</w:t>
                            </w:r>
                          </w:p>
                          <w:p w14:paraId="5F099486" w14:textId="77777777" w:rsidR="003008DE" w:rsidRDefault="003008DE" w:rsidP="003008DE">
                            <w:pPr>
                              <w:spacing w:after="6"/>
                            </w:pPr>
                          </w:p>
                          <w:p w14:paraId="0D93B5D2" w14:textId="77777777" w:rsidR="003008DE" w:rsidRDefault="003008DE" w:rsidP="003008DE">
                            <w:pPr>
                              <w:spacing w:after="6"/>
                              <w:ind w:left="60"/>
                            </w:pPr>
                            <w:r>
                              <w:t>Gama =</w:t>
                            </w:r>
                          </w:p>
                          <w:p w14:paraId="76B2E44B" w14:textId="77777777" w:rsidR="003008DE" w:rsidRDefault="003008DE" w:rsidP="003008DE">
                            <w:pPr>
                              <w:spacing w:after="6"/>
                              <w:ind w:left="60"/>
                            </w:pPr>
                            <w:r>
                              <w:t xml:space="preserve">    0.0156</w:t>
                            </w:r>
                          </w:p>
                          <w:p w14:paraId="47ED1B7D" w14:textId="77777777" w:rsidR="003008DE" w:rsidRDefault="003008DE" w:rsidP="003008DE">
                            <w:pPr>
                              <w:spacing w:after="6"/>
                              <w:ind w:left="60"/>
                            </w:pPr>
                            <w:r>
                              <w:t xml:space="preserve">         0</w:t>
                            </w:r>
                          </w:p>
                          <w:p w14:paraId="6E446931" w14:textId="77777777" w:rsidR="003008DE" w:rsidRDefault="003008DE" w:rsidP="003008DE">
                            <w:pPr>
                              <w:spacing w:after="6"/>
                            </w:pPr>
                          </w:p>
                          <w:p w14:paraId="51847463" w14:textId="77777777" w:rsidR="003008DE" w:rsidRDefault="003008DE" w:rsidP="003008DE">
                            <w:pPr>
                              <w:spacing w:after="6"/>
                              <w:ind w:left="60"/>
                            </w:pPr>
                            <w:r>
                              <w:t>Cd =</w:t>
                            </w:r>
                          </w:p>
                          <w:p w14:paraId="6171CFE8" w14:textId="77777777" w:rsidR="003008DE" w:rsidRDefault="003008DE" w:rsidP="003008DE">
                            <w:pPr>
                              <w:spacing w:after="6"/>
                              <w:ind w:left="60"/>
                            </w:pPr>
                            <w:r>
                              <w:t xml:space="preserve">    0.0128    0.0128</w:t>
                            </w:r>
                          </w:p>
                          <w:p w14:paraId="6641DE3B" w14:textId="77777777" w:rsidR="003008DE" w:rsidRDefault="003008DE" w:rsidP="003008DE">
                            <w:pPr>
                              <w:spacing w:after="6"/>
                            </w:pPr>
                          </w:p>
                          <w:p w14:paraId="07F76D4E" w14:textId="77777777" w:rsidR="003008DE" w:rsidRDefault="003008DE" w:rsidP="003008DE">
                            <w:pPr>
                              <w:spacing w:after="6"/>
                              <w:ind w:left="60"/>
                            </w:pPr>
                            <w:r>
                              <w:t>Dd =</w:t>
                            </w:r>
                          </w:p>
                          <w:p w14:paraId="3A290415" w14:textId="77777777" w:rsidR="003008DE" w:rsidRDefault="003008DE" w:rsidP="003008DE">
                            <w:pPr>
                              <w:spacing w:after="6"/>
                              <w:ind w:left="60"/>
                            </w:pPr>
                            <w:r>
                              <w:t xml:space="preserve">     0</w:t>
                            </w:r>
                          </w:p>
                          <w:p w14:paraId="528E5CB0" w14:textId="77777777" w:rsidR="003008DE" w:rsidRDefault="003008DE" w:rsidP="003008DE">
                            <w:pPr>
                              <w:spacing w:after="6"/>
                            </w:pPr>
                          </w:p>
                          <w:p w14:paraId="3A86BB95" w14:textId="77777777" w:rsidR="003008DE" w:rsidRDefault="003008DE" w:rsidP="003008DE">
                            <w:pPr>
                              <w:spacing w:after="6"/>
                              <w:ind w:left="60"/>
                            </w:pPr>
                            <w:proofErr w:type="spellStart"/>
                            <w:r>
                              <w:t>Wn</w:t>
                            </w:r>
                            <w:proofErr w:type="spellEnd"/>
                            <w:r>
                              <w:t xml:space="preserve"> =</w:t>
                            </w:r>
                          </w:p>
                          <w:p w14:paraId="5DD70F54" w14:textId="77777777" w:rsidR="003008DE" w:rsidRDefault="003008DE" w:rsidP="003008DE">
                            <w:pPr>
                              <w:spacing w:after="6"/>
                              <w:ind w:left="60"/>
                            </w:pPr>
                            <w:r>
                              <w:t xml:space="preserve">    15</w:t>
                            </w:r>
                          </w:p>
                          <w:p w14:paraId="1E73FF4E" w14:textId="77777777" w:rsidR="003008DE" w:rsidRDefault="003008DE" w:rsidP="003008DE">
                            <w:pPr>
                              <w:spacing w:after="6"/>
                              <w:ind w:left="60"/>
                            </w:pPr>
                          </w:p>
                          <w:p w14:paraId="63161B7D" w14:textId="77777777" w:rsidR="003008DE" w:rsidRDefault="003008DE" w:rsidP="003008DE">
                            <w:pPr>
                              <w:spacing w:after="6"/>
                              <w:ind w:left="60"/>
                            </w:pPr>
                            <w:r>
                              <w:t>Zeta =</w:t>
                            </w:r>
                          </w:p>
                          <w:p w14:paraId="2986DD24" w14:textId="400998EA" w:rsidR="003008DE" w:rsidRDefault="003008DE">
                            <w:r>
                              <w:t xml:space="preserve">     0.8000</w:t>
                            </w:r>
                          </w:p>
                          <w:p w14:paraId="0A051C0B" w14:textId="77777777" w:rsidR="003008DE" w:rsidRDefault="003008DE" w:rsidP="003008DE">
                            <w:pPr>
                              <w:spacing w:after="6"/>
                              <w:ind w:left="60"/>
                            </w:pPr>
                            <w:proofErr w:type="spellStart"/>
                            <w:r>
                              <w:t>ans</w:t>
                            </w:r>
                            <w:proofErr w:type="spellEnd"/>
                            <w:r>
                              <w:t xml:space="preserve"> =</w:t>
                            </w:r>
                          </w:p>
                          <w:p w14:paraId="01118448" w14:textId="77777777" w:rsidR="003008DE" w:rsidRDefault="003008DE" w:rsidP="003008DE">
                            <w:pPr>
                              <w:spacing w:after="6"/>
                              <w:ind w:left="60"/>
                            </w:pPr>
                            <w:r>
                              <w:t xml:space="preserve"> -12.0000 + 9.0000i</w:t>
                            </w:r>
                          </w:p>
                          <w:p w14:paraId="5AFDE86E" w14:textId="2D732BF1" w:rsidR="003008DE" w:rsidRDefault="003008DE" w:rsidP="003008DE">
                            <w:pPr>
                              <w:spacing w:after="6"/>
                              <w:ind w:left="60"/>
                            </w:pPr>
                            <w:r>
                              <w:t xml:space="preserve"> -12.0000 - 9.0000i</w:t>
                            </w:r>
                          </w:p>
                          <w:p w14:paraId="647D67D9" w14:textId="77777777" w:rsidR="003008DE" w:rsidRDefault="003008DE" w:rsidP="003008DE">
                            <w:pPr>
                              <w:spacing w:after="6"/>
                              <w:ind w:left="60"/>
                            </w:pPr>
                          </w:p>
                          <w:p w14:paraId="0DE81CB3" w14:textId="77777777" w:rsidR="003008DE" w:rsidRDefault="003008DE" w:rsidP="003008DE">
                            <w:pPr>
                              <w:spacing w:after="6"/>
                              <w:ind w:left="60"/>
                            </w:pPr>
                          </w:p>
                          <w:p w14:paraId="026F2EDC" w14:textId="77777777" w:rsidR="003008DE" w:rsidRDefault="003008DE" w:rsidP="003008DE">
                            <w:pPr>
                              <w:spacing w:after="6"/>
                              <w:ind w:left="60"/>
                            </w:pPr>
                          </w:p>
                          <w:p w14:paraId="6376D082" w14:textId="77777777" w:rsidR="003008DE" w:rsidRDefault="003008DE" w:rsidP="003008DE">
                            <w:pPr>
                              <w:spacing w:after="6"/>
                              <w:ind w:left="60"/>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FEDCCB3" id="_x0000_t202" coordsize="21600,21600" o:spt="202" path="m,l,21600r21600,l21600,xe">
                <v:stroke joinstyle="miter"/>
                <v:path gradientshapeok="t" o:connecttype="rect"/>
              </v:shapetype>
              <v:shape id="Text Box 2" o:spid="_x0000_s1026" type="#_x0000_t202" style="position:absolute;left:0;text-align:left;margin-left:-3pt;margin-top:8.7pt;width:185.9pt;height:555.15pt;z-index:25168281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RlEAIAACAEAAAOAAAAZHJzL2Uyb0RvYy54bWysU9tu2zAMfR+wfxD0vthJk7Yx4hRdugwD&#10;ugvQ7QNoWY6FyaImKbG7rx+luGl2exmmB4EUqUPykFzdDJ1mB+m8QlPy6STnTBqBtTK7kn/5vH11&#10;zZkPYGrQaGTJH6XnN+uXL1a9LeQMW9S1dIxAjC96W/I2BFtkmRet7MBP0EpDxgZdB4FUt8tqBz2h&#10;dzqb5fll1qOrrUMhvafXu6ORrxN+00gRPjaNl4HpklNuId0u3VW8s/UKip0D2yoxpgH/kEUHylDQ&#10;E9QdBGB7p36D6pRw6LEJE4Fdhk2jhEw1UDXT/JdqHlqwMtVC5Hh7osn/P1jx4fBgPzkWhtc4UANT&#10;Ed7eo/jqmcFNC2Ynb53DvpVQU+BppCzrrS/Gr5FqX/gIUvXvsaYmwz5gAhoa10VWqE5G6NSAxxPp&#10;cghM0OPs4jJfXpBJkO0qX+TzfJFiQPH03Tof3krsWBRK7qirCR4O9z7EdKB4conRPGpVb5XWSXG7&#10;aqMdOwBNwDadEf0nN21YX/LlYrY4MvBXiDydP0F0KtAoa9WV/PrkBEXk7Y2p06AFUPooU8rajERG&#10;7o4shqEayDESWmH9SJQ6PI4srRgJLbrvnPU0riX33/bgJGf6naG2LKfzeZzvpMwXVzNS3LmlOreA&#10;EQRV8sDZUdyEtBORMIO31L5GJWKfMxlzpTFMfI8rE+f8XE9ez4u9/gEAAP//AwBQSwMEFAAGAAgA&#10;AAAhAF008IvfAAAACgEAAA8AAABkcnMvZG93bnJldi54bWxMj8FOwzAQRO9I/IO1SNxaJ4UmKMSp&#10;UKVeeiNU0KObLLHbeB3Fbpv+PcsJjjszmp1XribXiwuOwXpSkM4TEEiNby11CnYfm9kLiBA1tbr3&#10;hApuGGBV3d+Vumj9ld7xUsdOcAmFQiswMQ6FlKEx6HSY+wGJvW8/Oh35HDvZjvrK5a6XiyTJpNOW&#10;+IPRA64NNqf67BSEU7pZfvnjzuy3N1Mf9/bTbtdKPT5Mb68gIk7xLwy/83k6VLzp4M/UBtErmGWM&#10;ElnPn0Gw/5QtGeXAQrrIc5BVKf8jVD8AAAD//wMAUEsBAi0AFAAGAAgAAAAhALaDOJL+AAAA4QEA&#10;ABMAAAAAAAAAAAAAAAAAAAAAAFtDb250ZW50X1R5cGVzXS54bWxQSwECLQAUAAYACAAAACEAOP0h&#10;/9YAAACUAQAACwAAAAAAAAAAAAAAAAAvAQAAX3JlbHMvLnJlbHNQSwECLQAUAAYACAAAACEAX9GU&#10;ZRACAAAgBAAADgAAAAAAAAAAAAAAAAAuAgAAZHJzL2Uyb0RvYy54bWxQSwECLQAUAAYACAAAACEA&#10;XTTwi98AAAAKAQAADwAAAAAAAAAAAAAAAABqBAAAZHJzL2Rvd25yZXYueG1sUEsFBgAAAAAEAAQA&#10;8wAAAHYFAAAAAA==&#10;">
                <v:textbox>
                  <w:txbxContent>
                    <w:p w14:paraId="251AB5A6" w14:textId="77662741" w:rsidR="003008DE" w:rsidRDefault="003008DE" w:rsidP="003008DE">
                      <w:pPr>
                        <w:spacing w:after="6"/>
                        <w:ind w:left="60"/>
                      </w:pPr>
                      <w:r>
                        <w:t xml:space="preserve">&gt;&gt; </w:t>
                      </w:r>
                    </w:p>
                    <w:p w14:paraId="0CB77441" w14:textId="77777777" w:rsidR="003008DE" w:rsidRDefault="003008DE" w:rsidP="003008DE">
                      <w:pPr>
                        <w:spacing w:after="6"/>
                        <w:ind w:left="60"/>
                      </w:pPr>
                      <w:r>
                        <w:t>G =</w:t>
                      </w:r>
                    </w:p>
                    <w:p w14:paraId="74F39802" w14:textId="77777777" w:rsidR="003008DE" w:rsidRDefault="003008DE" w:rsidP="003008DE">
                      <w:pPr>
                        <w:spacing w:after="6"/>
                        <w:ind w:left="60"/>
                      </w:pPr>
                      <w:r>
                        <w:t xml:space="preserve">   1</w:t>
                      </w:r>
                    </w:p>
                    <w:p w14:paraId="401B7FFC" w14:textId="77777777" w:rsidR="003008DE" w:rsidRDefault="003008DE" w:rsidP="003008DE">
                      <w:pPr>
                        <w:spacing w:after="6"/>
                        <w:ind w:left="60"/>
                      </w:pPr>
                      <w:r>
                        <w:t xml:space="preserve">  ---</w:t>
                      </w:r>
                    </w:p>
                    <w:p w14:paraId="7A09B8BD" w14:textId="77777777" w:rsidR="003008DE" w:rsidRDefault="003008DE" w:rsidP="003008DE">
                      <w:pPr>
                        <w:spacing w:after="6"/>
                        <w:ind w:left="60"/>
                      </w:pPr>
                      <w:r>
                        <w:t xml:space="preserve">  s^2</w:t>
                      </w:r>
                    </w:p>
                    <w:p w14:paraId="620134D3" w14:textId="77777777" w:rsidR="003008DE" w:rsidRDefault="003008DE" w:rsidP="003008DE">
                      <w:pPr>
                        <w:spacing w:after="6"/>
                        <w:ind w:left="60"/>
                      </w:pPr>
                      <w:r>
                        <w:t>Continuous-time transfer function.</w:t>
                      </w:r>
                    </w:p>
                    <w:p w14:paraId="635480C1" w14:textId="77777777" w:rsidR="003008DE" w:rsidRDefault="003008DE" w:rsidP="003008DE">
                      <w:pPr>
                        <w:spacing w:after="6"/>
                        <w:ind w:left="60"/>
                      </w:pPr>
                    </w:p>
                    <w:p w14:paraId="3BDC60DA" w14:textId="77777777" w:rsidR="003008DE" w:rsidRDefault="003008DE" w:rsidP="003008DE">
                      <w:pPr>
                        <w:spacing w:after="6"/>
                        <w:ind w:left="60"/>
                      </w:pPr>
                      <w:r>
                        <w:t>h =</w:t>
                      </w:r>
                    </w:p>
                    <w:p w14:paraId="107C64E3" w14:textId="77777777" w:rsidR="003008DE" w:rsidRDefault="003008DE" w:rsidP="003008DE">
                      <w:pPr>
                        <w:spacing w:after="6"/>
                        <w:ind w:left="60"/>
                      </w:pPr>
                      <w:r>
                        <w:t xml:space="preserve">    0.0200</w:t>
                      </w:r>
                    </w:p>
                    <w:p w14:paraId="0F371C34" w14:textId="77777777" w:rsidR="003008DE" w:rsidRDefault="003008DE" w:rsidP="003008DE">
                      <w:pPr>
                        <w:spacing w:after="6"/>
                        <w:ind w:left="60"/>
                      </w:pPr>
                    </w:p>
                    <w:p w14:paraId="5041B229" w14:textId="77777777" w:rsidR="003008DE" w:rsidRDefault="003008DE" w:rsidP="003008DE">
                      <w:pPr>
                        <w:spacing w:after="6"/>
                        <w:ind w:left="60"/>
                      </w:pPr>
                      <w:r>
                        <w:t>Phi =</w:t>
                      </w:r>
                    </w:p>
                    <w:p w14:paraId="035C9C60" w14:textId="77777777" w:rsidR="003008DE" w:rsidRDefault="003008DE" w:rsidP="003008DE">
                      <w:pPr>
                        <w:spacing w:after="6"/>
                        <w:ind w:left="60"/>
                      </w:pPr>
                      <w:r>
                        <w:t xml:space="preserve">     2    -1</w:t>
                      </w:r>
                    </w:p>
                    <w:p w14:paraId="12E7BB50" w14:textId="77777777" w:rsidR="003008DE" w:rsidRDefault="003008DE" w:rsidP="003008DE">
                      <w:pPr>
                        <w:spacing w:after="6"/>
                        <w:ind w:left="60"/>
                      </w:pPr>
                      <w:r>
                        <w:t xml:space="preserve">     1     0</w:t>
                      </w:r>
                    </w:p>
                    <w:p w14:paraId="5F099486" w14:textId="77777777" w:rsidR="003008DE" w:rsidRDefault="003008DE" w:rsidP="003008DE">
                      <w:pPr>
                        <w:spacing w:after="6"/>
                      </w:pPr>
                    </w:p>
                    <w:p w14:paraId="0D93B5D2" w14:textId="77777777" w:rsidR="003008DE" w:rsidRDefault="003008DE" w:rsidP="003008DE">
                      <w:pPr>
                        <w:spacing w:after="6"/>
                        <w:ind w:left="60"/>
                      </w:pPr>
                      <w:r>
                        <w:t>Gama =</w:t>
                      </w:r>
                    </w:p>
                    <w:p w14:paraId="76B2E44B" w14:textId="77777777" w:rsidR="003008DE" w:rsidRDefault="003008DE" w:rsidP="003008DE">
                      <w:pPr>
                        <w:spacing w:after="6"/>
                        <w:ind w:left="60"/>
                      </w:pPr>
                      <w:r>
                        <w:t xml:space="preserve">    0.0156</w:t>
                      </w:r>
                    </w:p>
                    <w:p w14:paraId="47ED1B7D" w14:textId="77777777" w:rsidR="003008DE" w:rsidRDefault="003008DE" w:rsidP="003008DE">
                      <w:pPr>
                        <w:spacing w:after="6"/>
                        <w:ind w:left="60"/>
                      </w:pPr>
                      <w:r>
                        <w:t xml:space="preserve">         0</w:t>
                      </w:r>
                    </w:p>
                    <w:p w14:paraId="6E446931" w14:textId="77777777" w:rsidR="003008DE" w:rsidRDefault="003008DE" w:rsidP="003008DE">
                      <w:pPr>
                        <w:spacing w:after="6"/>
                      </w:pPr>
                    </w:p>
                    <w:p w14:paraId="51847463" w14:textId="77777777" w:rsidR="003008DE" w:rsidRDefault="003008DE" w:rsidP="003008DE">
                      <w:pPr>
                        <w:spacing w:after="6"/>
                        <w:ind w:left="60"/>
                      </w:pPr>
                      <w:r>
                        <w:t>Cd =</w:t>
                      </w:r>
                    </w:p>
                    <w:p w14:paraId="6171CFE8" w14:textId="77777777" w:rsidR="003008DE" w:rsidRDefault="003008DE" w:rsidP="003008DE">
                      <w:pPr>
                        <w:spacing w:after="6"/>
                        <w:ind w:left="60"/>
                      </w:pPr>
                      <w:r>
                        <w:t xml:space="preserve">    0.0128    0.0128</w:t>
                      </w:r>
                    </w:p>
                    <w:p w14:paraId="6641DE3B" w14:textId="77777777" w:rsidR="003008DE" w:rsidRDefault="003008DE" w:rsidP="003008DE">
                      <w:pPr>
                        <w:spacing w:after="6"/>
                      </w:pPr>
                    </w:p>
                    <w:p w14:paraId="07F76D4E" w14:textId="77777777" w:rsidR="003008DE" w:rsidRDefault="003008DE" w:rsidP="003008DE">
                      <w:pPr>
                        <w:spacing w:after="6"/>
                        <w:ind w:left="60"/>
                      </w:pPr>
                      <w:r>
                        <w:t>Dd =</w:t>
                      </w:r>
                    </w:p>
                    <w:p w14:paraId="3A290415" w14:textId="77777777" w:rsidR="003008DE" w:rsidRDefault="003008DE" w:rsidP="003008DE">
                      <w:pPr>
                        <w:spacing w:after="6"/>
                        <w:ind w:left="60"/>
                      </w:pPr>
                      <w:r>
                        <w:t xml:space="preserve">     0</w:t>
                      </w:r>
                    </w:p>
                    <w:p w14:paraId="528E5CB0" w14:textId="77777777" w:rsidR="003008DE" w:rsidRDefault="003008DE" w:rsidP="003008DE">
                      <w:pPr>
                        <w:spacing w:after="6"/>
                      </w:pPr>
                    </w:p>
                    <w:p w14:paraId="3A86BB95" w14:textId="77777777" w:rsidR="003008DE" w:rsidRDefault="003008DE" w:rsidP="003008DE">
                      <w:pPr>
                        <w:spacing w:after="6"/>
                        <w:ind w:left="60"/>
                      </w:pPr>
                      <w:proofErr w:type="spellStart"/>
                      <w:r>
                        <w:t>Wn</w:t>
                      </w:r>
                      <w:proofErr w:type="spellEnd"/>
                      <w:r>
                        <w:t xml:space="preserve"> =</w:t>
                      </w:r>
                    </w:p>
                    <w:p w14:paraId="5DD70F54" w14:textId="77777777" w:rsidR="003008DE" w:rsidRDefault="003008DE" w:rsidP="003008DE">
                      <w:pPr>
                        <w:spacing w:after="6"/>
                        <w:ind w:left="60"/>
                      </w:pPr>
                      <w:r>
                        <w:t xml:space="preserve">    15</w:t>
                      </w:r>
                    </w:p>
                    <w:p w14:paraId="1E73FF4E" w14:textId="77777777" w:rsidR="003008DE" w:rsidRDefault="003008DE" w:rsidP="003008DE">
                      <w:pPr>
                        <w:spacing w:after="6"/>
                        <w:ind w:left="60"/>
                      </w:pPr>
                    </w:p>
                    <w:p w14:paraId="63161B7D" w14:textId="77777777" w:rsidR="003008DE" w:rsidRDefault="003008DE" w:rsidP="003008DE">
                      <w:pPr>
                        <w:spacing w:after="6"/>
                        <w:ind w:left="60"/>
                      </w:pPr>
                      <w:r>
                        <w:t>Zeta =</w:t>
                      </w:r>
                    </w:p>
                    <w:p w14:paraId="2986DD24" w14:textId="400998EA" w:rsidR="003008DE" w:rsidRDefault="003008DE">
                      <w:r>
                        <w:t xml:space="preserve">     0.8000</w:t>
                      </w:r>
                    </w:p>
                    <w:p w14:paraId="0A051C0B" w14:textId="77777777" w:rsidR="003008DE" w:rsidRDefault="003008DE" w:rsidP="003008DE">
                      <w:pPr>
                        <w:spacing w:after="6"/>
                        <w:ind w:left="60"/>
                      </w:pPr>
                      <w:proofErr w:type="spellStart"/>
                      <w:r>
                        <w:t>ans</w:t>
                      </w:r>
                      <w:proofErr w:type="spellEnd"/>
                      <w:r>
                        <w:t xml:space="preserve"> =</w:t>
                      </w:r>
                    </w:p>
                    <w:p w14:paraId="01118448" w14:textId="77777777" w:rsidR="003008DE" w:rsidRDefault="003008DE" w:rsidP="003008DE">
                      <w:pPr>
                        <w:spacing w:after="6"/>
                        <w:ind w:left="60"/>
                      </w:pPr>
                      <w:r>
                        <w:t xml:space="preserve"> -12.0000 + 9.0000i</w:t>
                      </w:r>
                    </w:p>
                    <w:p w14:paraId="5AFDE86E" w14:textId="2D732BF1" w:rsidR="003008DE" w:rsidRDefault="003008DE" w:rsidP="003008DE">
                      <w:pPr>
                        <w:spacing w:after="6"/>
                        <w:ind w:left="60"/>
                      </w:pPr>
                      <w:r>
                        <w:t xml:space="preserve"> -12.0000 - 9.0000i</w:t>
                      </w:r>
                    </w:p>
                    <w:p w14:paraId="647D67D9" w14:textId="77777777" w:rsidR="003008DE" w:rsidRDefault="003008DE" w:rsidP="003008DE">
                      <w:pPr>
                        <w:spacing w:after="6"/>
                        <w:ind w:left="60"/>
                      </w:pPr>
                    </w:p>
                    <w:p w14:paraId="0DE81CB3" w14:textId="77777777" w:rsidR="003008DE" w:rsidRDefault="003008DE" w:rsidP="003008DE">
                      <w:pPr>
                        <w:spacing w:after="6"/>
                        <w:ind w:left="60"/>
                      </w:pPr>
                    </w:p>
                    <w:p w14:paraId="026F2EDC" w14:textId="77777777" w:rsidR="003008DE" w:rsidRDefault="003008DE" w:rsidP="003008DE">
                      <w:pPr>
                        <w:spacing w:after="6"/>
                        <w:ind w:left="60"/>
                      </w:pPr>
                    </w:p>
                    <w:p w14:paraId="6376D082" w14:textId="77777777" w:rsidR="003008DE" w:rsidRDefault="003008DE" w:rsidP="003008DE">
                      <w:pPr>
                        <w:spacing w:after="6"/>
                        <w:ind w:left="60"/>
                      </w:pPr>
                    </w:p>
                  </w:txbxContent>
                </v:textbox>
              </v:shape>
            </w:pict>
          </mc:Fallback>
        </mc:AlternateContent>
      </w:r>
      <w:r>
        <w:rPr>
          <w:noProof/>
        </w:rPr>
        <mc:AlternateContent>
          <mc:Choice Requires="wps">
            <w:drawing>
              <wp:anchor distT="45720" distB="45720" distL="114300" distR="114300" simplePos="0" relativeHeight="251680768" behindDoc="0" locked="0" layoutInCell="1" allowOverlap="1" wp14:anchorId="3A5D1C3D" wp14:editId="64B7F952">
                <wp:simplePos x="0" y="0"/>
                <wp:positionH relativeFrom="column">
                  <wp:posOffset>2457450</wp:posOffset>
                </wp:positionH>
                <wp:positionV relativeFrom="paragraph">
                  <wp:posOffset>111760</wp:posOffset>
                </wp:positionV>
                <wp:extent cx="2360930" cy="1404620"/>
                <wp:effectExtent l="0" t="0" r="19050"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8C10CD3" w14:textId="77777777" w:rsidR="003008DE" w:rsidRDefault="003008DE" w:rsidP="003008DE">
                            <w:pPr>
                              <w:spacing w:after="6"/>
                              <w:ind w:left="60"/>
                            </w:pPr>
                            <w:r>
                              <w:t>poled =</w:t>
                            </w:r>
                          </w:p>
                          <w:p w14:paraId="2115FF47" w14:textId="77777777" w:rsidR="003008DE" w:rsidRDefault="003008DE" w:rsidP="003008DE">
                            <w:pPr>
                              <w:spacing w:after="6"/>
                              <w:ind w:left="60"/>
                            </w:pPr>
                            <w:r>
                              <w:t xml:space="preserve">   0.7739 + 0.1408i</w:t>
                            </w:r>
                          </w:p>
                          <w:p w14:paraId="63EF0DC0" w14:textId="77777777" w:rsidR="003008DE" w:rsidRDefault="003008DE" w:rsidP="003008DE">
                            <w:pPr>
                              <w:spacing w:after="6"/>
                              <w:ind w:left="60"/>
                            </w:pPr>
                            <w:r>
                              <w:t xml:space="preserve">   0.7739 - 0.1408i</w:t>
                            </w:r>
                          </w:p>
                          <w:p w14:paraId="64EF591D" w14:textId="77777777" w:rsidR="003008DE" w:rsidRDefault="003008DE" w:rsidP="003008DE">
                            <w:pPr>
                              <w:spacing w:after="6"/>
                            </w:pPr>
                          </w:p>
                          <w:p w14:paraId="4D3A899F" w14:textId="77777777" w:rsidR="003008DE" w:rsidRDefault="003008DE" w:rsidP="003008DE">
                            <w:pPr>
                              <w:spacing w:after="6"/>
                              <w:ind w:left="60"/>
                            </w:pPr>
                            <w:r>
                              <w:t>L =</w:t>
                            </w:r>
                          </w:p>
                          <w:p w14:paraId="59BE7BAA" w14:textId="77777777" w:rsidR="003008DE" w:rsidRDefault="003008DE" w:rsidP="003008DE">
                            <w:pPr>
                              <w:spacing w:after="6"/>
                              <w:ind w:left="60"/>
                            </w:pPr>
                            <w:r>
                              <w:t xml:space="preserve">   </w:t>
                            </w:r>
                            <w:proofErr w:type="gramStart"/>
                            <w:r>
                              <w:t>28.9384  -</w:t>
                            </w:r>
                            <w:proofErr w:type="gramEnd"/>
                            <w:r>
                              <w:t>24.3979</w:t>
                            </w:r>
                          </w:p>
                          <w:p w14:paraId="7B9B1FF7" w14:textId="77777777" w:rsidR="003008DE" w:rsidRDefault="003008DE" w:rsidP="003008DE">
                            <w:pPr>
                              <w:spacing w:after="6"/>
                            </w:pPr>
                          </w:p>
                          <w:p w14:paraId="09264690" w14:textId="77777777" w:rsidR="003008DE" w:rsidRDefault="003008DE" w:rsidP="003008DE">
                            <w:pPr>
                              <w:spacing w:after="6"/>
                              <w:ind w:left="60"/>
                            </w:pPr>
                            <w:r>
                              <w:t>Q =</w:t>
                            </w:r>
                          </w:p>
                          <w:p w14:paraId="1C6DB14C" w14:textId="77777777" w:rsidR="003008DE" w:rsidRDefault="003008DE" w:rsidP="003008DE">
                            <w:pPr>
                              <w:spacing w:after="6"/>
                              <w:ind w:left="60"/>
                            </w:pPr>
                            <w:r>
                              <w:t xml:space="preserve">   0.7739 + 0.1408i</w:t>
                            </w:r>
                          </w:p>
                          <w:p w14:paraId="37375FD1" w14:textId="77777777" w:rsidR="003008DE" w:rsidRDefault="003008DE" w:rsidP="003008DE">
                            <w:pPr>
                              <w:spacing w:after="6"/>
                              <w:ind w:left="60"/>
                            </w:pPr>
                            <w:r>
                              <w:t xml:space="preserve">   0.7739 - 0.1408i</w:t>
                            </w:r>
                          </w:p>
                          <w:p w14:paraId="62639909" w14:textId="77777777" w:rsidR="003008DE" w:rsidRDefault="003008DE" w:rsidP="003008DE">
                            <w:pPr>
                              <w:spacing w:after="6"/>
                            </w:pPr>
                          </w:p>
                          <w:p w14:paraId="21F2CC62" w14:textId="77777777" w:rsidR="003008DE" w:rsidRDefault="003008DE" w:rsidP="003008DE">
                            <w:pPr>
                              <w:spacing w:after="6"/>
                              <w:ind w:left="60"/>
                            </w:pPr>
                            <w:r>
                              <w:t>Gd =</w:t>
                            </w:r>
                          </w:p>
                          <w:p w14:paraId="7A978478" w14:textId="77777777" w:rsidR="003008DE" w:rsidRDefault="003008DE" w:rsidP="003008DE">
                            <w:pPr>
                              <w:spacing w:after="6"/>
                              <w:ind w:left="60"/>
                            </w:pPr>
                            <w:r>
                              <w:t xml:space="preserve">  0.0002 z + 0.0002</w:t>
                            </w:r>
                          </w:p>
                          <w:p w14:paraId="21C1EAA1" w14:textId="77777777" w:rsidR="003008DE" w:rsidRDefault="003008DE" w:rsidP="003008DE">
                            <w:pPr>
                              <w:spacing w:after="6"/>
                              <w:ind w:left="60"/>
                            </w:pPr>
                            <w:r>
                              <w:t xml:space="preserve">  -----------------</w:t>
                            </w:r>
                          </w:p>
                          <w:p w14:paraId="2752DFDB" w14:textId="77777777" w:rsidR="003008DE" w:rsidRDefault="003008DE" w:rsidP="003008DE">
                            <w:pPr>
                              <w:spacing w:after="6"/>
                              <w:ind w:left="60"/>
                            </w:pPr>
                            <w:r>
                              <w:t xml:space="preserve">    z^2 - 2 z + 1</w:t>
                            </w:r>
                          </w:p>
                          <w:p w14:paraId="3162A555" w14:textId="77777777" w:rsidR="003008DE" w:rsidRDefault="003008DE" w:rsidP="003008DE">
                            <w:pPr>
                              <w:spacing w:after="6"/>
                              <w:ind w:left="60"/>
                            </w:pPr>
                            <w:r>
                              <w:t xml:space="preserve"> </w:t>
                            </w:r>
                          </w:p>
                          <w:p w14:paraId="306D8060" w14:textId="77777777" w:rsidR="003008DE" w:rsidRDefault="003008DE" w:rsidP="003008DE">
                            <w:pPr>
                              <w:spacing w:after="6"/>
                              <w:ind w:left="60"/>
                            </w:pPr>
                            <w:r>
                              <w:t>Sample time: 0.02 seconds</w:t>
                            </w:r>
                          </w:p>
                          <w:p w14:paraId="73E2BC30" w14:textId="77777777" w:rsidR="003008DE" w:rsidRDefault="003008DE" w:rsidP="003008DE">
                            <w:pPr>
                              <w:spacing w:after="6"/>
                              <w:ind w:left="60"/>
                            </w:pPr>
                            <w:r>
                              <w:t>Discrete-time transfer function.</w:t>
                            </w:r>
                          </w:p>
                          <w:p w14:paraId="5C5A6B0E" w14:textId="77777777" w:rsidR="003008DE" w:rsidRDefault="003008DE" w:rsidP="003008DE">
                            <w:pPr>
                              <w:spacing w:after="6"/>
                            </w:pPr>
                          </w:p>
                          <w:p w14:paraId="13C9EE67" w14:textId="77777777" w:rsidR="003008DE" w:rsidRDefault="003008DE" w:rsidP="003008DE">
                            <w:pPr>
                              <w:spacing w:after="6"/>
                              <w:ind w:left="60"/>
                            </w:pPr>
                            <w:proofErr w:type="spellStart"/>
                            <w:r>
                              <w:t>poleobs</w:t>
                            </w:r>
                            <w:proofErr w:type="spellEnd"/>
                            <w:r>
                              <w:t xml:space="preserve"> =</w:t>
                            </w:r>
                          </w:p>
                          <w:p w14:paraId="44CB91A0" w14:textId="77777777" w:rsidR="003008DE" w:rsidRDefault="003008DE" w:rsidP="003008DE">
                            <w:pPr>
                              <w:spacing w:after="6"/>
                              <w:ind w:left="60"/>
                            </w:pPr>
                            <w:r>
                              <w:t xml:space="preserve">    0.8187</w:t>
                            </w:r>
                          </w:p>
                          <w:p w14:paraId="509E8768" w14:textId="77777777" w:rsidR="003008DE" w:rsidRDefault="003008DE" w:rsidP="003008DE">
                            <w:pPr>
                              <w:spacing w:after="6"/>
                              <w:ind w:left="60"/>
                            </w:pPr>
                            <w:r>
                              <w:t xml:space="preserve">    1.2214</w:t>
                            </w:r>
                          </w:p>
                          <w:p w14:paraId="6CBD8A47" w14:textId="77777777" w:rsidR="003008DE" w:rsidRDefault="003008DE" w:rsidP="003008DE">
                            <w:pPr>
                              <w:spacing w:after="6"/>
                            </w:pPr>
                          </w:p>
                          <w:p w14:paraId="3E6EBC68" w14:textId="77777777" w:rsidR="003008DE" w:rsidRDefault="003008DE" w:rsidP="003008DE">
                            <w:pPr>
                              <w:spacing w:after="6"/>
                              <w:ind w:left="60"/>
                            </w:pPr>
                            <w:r>
                              <w:t>K =</w:t>
                            </w:r>
                          </w:p>
                          <w:p w14:paraId="393EA9F0" w14:textId="77777777" w:rsidR="003008DE" w:rsidRDefault="003008DE" w:rsidP="003008DE">
                            <w:pPr>
                              <w:spacing w:after="6"/>
                              <w:ind w:left="60"/>
                            </w:pPr>
                            <w:r>
                              <w:t xml:space="preserve">   -2.3516</w:t>
                            </w:r>
                          </w:p>
                          <w:p w14:paraId="340A32F5" w14:textId="77777777" w:rsidR="003008DE" w:rsidRDefault="003008DE" w:rsidP="003008DE">
                            <w:pPr>
                              <w:spacing w:after="6"/>
                              <w:ind w:left="60"/>
                            </w:pPr>
                            <w:r>
                              <w:t xml:space="preserve">   -0.7839</w:t>
                            </w:r>
                          </w:p>
                          <w:p w14:paraId="0651A185" w14:textId="77777777" w:rsidR="003008DE" w:rsidRDefault="003008DE" w:rsidP="003008DE">
                            <w:pPr>
                              <w:spacing w:after="6"/>
                            </w:pPr>
                          </w:p>
                          <w:p w14:paraId="04AE2DDB" w14:textId="77777777" w:rsidR="003008DE" w:rsidRDefault="003008DE" w:rsidP="003008DE">
                            <w:pPr>
                              <w:spacing w:after="6"/>
                              <w:ind w:left="60"/>
                            </w:pPr>
                            <w:r>
                              <w:t>R =</w:t>
                            </w:r>
                          </w:p>
                          <w:p w14:paraId="2921E96D" w14:textId="77777777" w:rsidR="003008DE" w:rsidRDefault="003008DE" w:rsidP="003008DE">
                            <w:pPr>
                              <w:spacing w:after="6"/>
                              <w:ind w:left="60"/>
                            </w:pPr>
                            <w:r>
                              <w:t xml:space="preserve">    1.2214</w:t>
                            </w:r>
                          </w:p>
                          <w:p w14:paraId="1504BD49" w14:textId="77777777" w:rsidR="003008DE" w:rsidRDefault="003008DE" w:rsidP="003008DE">
                            <w:pPr>
                              <w:spacing w:after="6"/>
                              <w:ind w:left="60"/>
                            </w:pPr>
                            <w:r>
                              <w:t xml:space="preserve">    0.8187</w:t>
                            </w:r>
                          </w:p>
                          <w:p w14:paraId="71DE6651" w14:textId="77777777" w:rsidR="003008DE" w:rsidRDefault="003008DE" w:rsidP="003008DE">
                            <w:pPr>
                              <w:spacing w:after="6"/>
                            </w:pPr>
                          </w:p>
                          <w:p w14:paraId="7C083898" w14:textId="77777777" w:rsidR="003008DE" w:rsidRDefault="003008DE" w:rsidP="003008DE">
                            <w:pPr>
                              <w:spacing w:after="6"/>
                              <w:ind w:left="60"/>
                            </w:pPr>
                            <w:r>
                              <w:t>F =</w:t>
                            </w:r>
                          </w:p>
                          <w:p w14:paraId="62701322" w14:textId="77777777" w:rsidR="003008DE" w:rsidRDefault="003008DE" w:rsidP="003008DE">
                            <w:pPr>
                              <w:spacing w:after="6"/>
                              <w:ind w:left="60"/>
                            </w:pPr>
                            <w:r>
                              <w:t xml:space="preserve">    0.0056</w:t>
                            </w:r>
                          </w:p>
                          <w:p w14:paraId="009AD932" w14:textId="77777777" w:rsidR="003008DE" w:rsidRDefault="003008DE" w:rsidP="003008DE">
                            <w:pPr>
                              <w:spacing w:after="6"/>
                            </w:pPr>
                          </w:p>
                          <w:p w14:paraId="4F8AFE79" w14:textId="77777777" w:rsidR="003008DE" w:rsidRDefault="003008DE" w:rsidP="003008DE">
                            <w:pPr>
                              <w:spacing w:after="6"/>
                              <w:ind w:left="60"/>
                            </w:pPr>
                            <w:r>
                              <w:t>N =</w:t>
                            </w:r>
                          </w:p>
                          <w:p w14:paraId="2251415A" w14:textId="77777777" w:rsidR="003008DE" w:rsidRDefault="003008DE" w:rsidP="003008DE">
                            <w:pPr>
                              <w:spacing w:after="6"/>
                              <w:ind w:left="60"/>
                            </w:pPr>
                            <w:r>
                              <w:t xml:space="preserve">  177.3642</w:t>
                            </w:r>
                          </w:p>
                          <w:p w14:paraId="3BA34CC7" w14:textId="5AEAD458" w:rsidR="003008DE" w:rsidRDefault="003008DE" w:rsidP="003008DE">
                            <w:pPr>
                              <w:spacing w:after="6"/>
                            </w:pPr>
                            <w:r>
                              <w:t>&gt;&g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5D1C3D" id="_x0000_s1027" type="#_x0000_t202" style="position:absolute;left:0;text-align:left;margin-left:193.5pt;margin-top:8.8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Aemydz3QAAAAoBAAAPAAAAZHJzL2Rvd25yZXYueG1sTI9BT4NAEIXvJv6HzZh4s4tU&#10;gVCWpiF6bdLWxOuUHYHK7iK7UPz3jie9zct7efO+YruYXsw0+s5ZBY+rCATZ2unONgreTq8PGQgf&#10;0GrsnSUF3+RhW97eFJhrd7UHmo+hEVxifY4K2hCGXEpft2TQr9xAlr0PNxoMLMdG6hGvXG56GUdR&#10;Ig12lj+0OFDVUv15nIyC6VTt5kMVX97nvX7aJy9osP9S6v5u2W1ABFrCXxh+5/N0KHnT2U1We9Er&#10;WGcpswQ20gQEB9LnjFnOCuI1H7Is5H+E8gcAAP//AwBQSwECLQAUAAYACAAAACEAtoM4kv4AAADh&#10;AQAAEwAAAAAAAAAAAAAAAAAAAAAAW0NvbnRlbnRfVHlwZXNdLnhtbFBLAQItABQABgAIAAAAIQA4&#10;/SH/1gAAAJQBAAALAAAAAAAAAAAAAAAAAC8BAABfcmVscy8ucmVsc1BLAQItABQABgAIAAAAIQAy&#10;2hgWFAIAACcEAAAOAAAAAAAAAAAAAAAAAC4CAABkcnMvZTJvRG9jLnhtbFBLAQItABQABgAIAAAA&#10;IQAemydz3QAAAAoBAAAPAAAAAAAAAAAAAAAAAG4EAABkcnMvZG93bnJldi54bWxQSwUGAAAAAAQA&#10;BADzAAAAeAUAAAAA&#10;">
                <v:textbox style="mso-fit-shape-to-text:t">
                  <w:txbxContent>
                    <w:p w14:paraId="78C10CD3" w14:textId="77777777" w:rsidR="003008DE" w:rsidRDefault="003008DE" w:rsidP="003008DE">
                      <w:pPr>
                        <w:spacing w:after="6"/>
                        <w:ind w:left="60"/>
                      </w:pPr>
                      <w:r>
                        <w:t>poled =</w:t>
                      </w:r>
                    </w:p>
                    <w:p w14:paraId="2115FF47" w14:textId="77777777" w:rsidR="003008DE" w:rsidRDefault="003008DE" w:rsidP="003008DE">
                      <w:pPr>
                        <w:spacing w:after="6"/>
                        <w:ind w:left="60"/>
                      </w:pPr>
                      <w:r>
                        <w:t xml:space="preserve">   0.7739 + 0.1408i</w:t>
                      </w:r>
                    </w:p>
                    <w:p w14:paraId="63EF0DC0" w14:textId="77777777" w:rsidR="003008DE" w:rsidRDefault="003008DE" w:rsidP="003008DE">
                      <w:pPr>
                        <w:spacing w:after="6"/>
                        <w:ind w:left="60"/>
                      </w:pPr>
                      <w:r>
                        <w:t xml:space="preserve">   0.7739 - 0.1408i</w:t>
                      </w:r>
                    </w:p>
                    <w:p w14:paraId="64EF591D" w14:textId="77777777" w:rsidR="003008DE" w:rsidRDefault="003008DE" w:rsidP="003008DE">
                      <w:pPr>
                        <w:spacing w:after="6"/>
                      </w:pPr>
                    </w:p>
                    <w:p w14:paraId="4D3A899F" w14:textId="77777777" w:rsidR="003008DE" w:rsidRDefault="003008DE" w:rsidP="003008DE">
                      <w:pPr>
                        <w:spacing w:after="6"/>
                        <w:ind w:left="60"/>
                      </w:pPr>
                      <w:r>
                        <w:t>L =</w:t>
                      </w:r>
                    </w:p>
                    <w:p w14:paraId="59BE7BAA" w14:textId="77777777" w:rsidR="003008DE" w:rsidRDefault="003008DE" w:rsidP="003008DE">
                      <w:pPr>
                        <w:spacing w:after="6"/>
                        <w:ind w:left="60"/>
                      </w:pPr>
                      <w:r>
                        <w:t xml:space="preserve">   </w:t>
                      </w:r>
                      <w:proofErr w:type="gramStart"/>
                      <w:r>
                        <w:t>28.9384  -</w:t>
                      </w:r>
                      <w:proofErr w:type="gramEnd"/>
                      <w:r>
                        <w:t>24.3979</w:t>
                      </w:r>
                    </w:p>
                    <w:p w14:paraId="7B9B1FF7" w14:textId="77777777" w:rsidR="003008DE" w:rsidRDefault="003008DE" w:rsidP="003008DE">
                      <w:pPr>
                        <w:spacing w:after="6"/>
                      </w:pPr>
                    </w:p>
                    <w:p w14:paraId="09264690" w14:textId="77777777" w:rsidR="003008DE" w:rsidRDefault="003008DE" w:rsidP="003008DE">
                      <w:pPr>
                        <w:spacing w:after="6"/>
                        <w:ind w:left="60"/>
                      </w:pPr>
                      <w:r>
                        <w:t>Q =</w:t>
                      </w:r>
                    </w:p>
                    <w:p w14:paraId="1C6DB14C" w14:textId="77777777" w:rsidR="003008DE" w:rsidRDefault="003008DE" w:rsidP="003008DE">
                      <w:pPr>
                        <w:spacing w:after="6"/>
                        <w:ind w:left="60"/>
                      </w:pPr>
                      <w:r>
                        <w:t xml:space="preserve">   0.7739 + 0.1408i</w:t>
                      </w:r>
                    </w:p>
                    <w:p w14:paraId="37375FD1" w14:textId="77777777" w:rsidR="003008DE" w:rsidRDefault="003008DE" w:rsidP="003008DE">
                      <w:pPr>
                        <w:spacing w:after="6"/>
                        <w:ind w:left="60"/>
                      </w:pPr>
                      <w:r>
                        <w:t xml:space="preserve">   0.7739 - 0.1408i</w:t>
                      </w:r>
                    </w:p>
                    <w:p w14:paraId="62639909" w14:textId="77777777" w:rsidR="003008DE" w:rsidRDefault="003008DE" w:rsidP="003008DE">
                      <w:pPr>
                        <w:spacing w:after="6"/>
                      </w:pPr>
                    </w:p>
                    <w:p w14:paraId="21F2CC62" w14:textId="77777777" w:rsidR="003008DE" w:rsidRDefault="003008DE" w:rsidP="003008DE">
                      <w:pPr>
                        <w:spacing w:after="6"/>
                        <w:ind w:left="60"/>
                      </w:pPr>
                      <w:r>
                        <w:t>Gd =</w:t>
                      </w:r>
                    </w:p>
                    <w:p w14:paraId="7A978478" w14:textId="77777777" w:rsidR="003008DE" w:rsidRDefault="003008DE" w:rsidP="003008DE">
                      <w:pPr>
                        <w:spacing w:after="6"/>
                        <w:ind w:left="60"/>
                      </w:pPr>
                      <w:r>
                        <w:t xml:space="preserve">  0.0002 z + 0.0002</w:t>
                      </w:r>
                    </w:p>
                    <w:p w14:paraId="21C1EAA1" w14:textId="77777777" w:rsidR="003008DE" w:rsidRDefault="003008DE" w:rsidP="003008DE">
                      <w:pPr>
                        <w:spacing w:after="6"/>
                        <w:ind w:left="60"/>
                      </w:pPr>
                      <w:r>
                        <w:t xml:space="preserve">  -----------------</w:t>
                      </w:r>
                    </w:p>
                    <w:p w14:paraId="2752DFDB" w14:textId="77777777" w:rsidR="003008DE" w:rsidRDefault="003008DE" w:rsidP="003008DE">
                      <w:pPr>
                        <w:spacing w:after="6"/>
                        <w:ind w:left="60"/>
                      </w:pPr>
                      <w:r>
                        <w:t xml:space="preserve">    z^2 - 2 z + 1</w:t>
                      </w:r>
                    </w:p>
                    <w:p w14:paraId="3162A555" w14:textId="77777777" w:rsidR="003008DE" w:rsidRDefault="003008DE" w:rsidP="003008DE">
                      <w:pPr>
                        <w:spacing w:after="6"/>
                        <w:ind w:left="60"/>
                      </w:pPr>
                      <w:r>
                        <w:t xml:space="preserve"> </w:t>
                      </w:r>
                    </w:p>
                    <w:p w14:paraId="306D8060" w14:textId="77777777" w:rsidR="003008DE" w:rsidRDefault="003008DE" w:rsidP="003008DE">
                      <w:pPr>
                        <w:spacing w:after="6"/>
                        <w:ind w:left="60"/>
                      </w:pPr>
                      <w:r>
                        <w:t>Sample time: 0.02 seconds</w:t>
                      </w:r>
                    </w:p>
                    <w:p w14:paraId="73E2BC30" w14:textId="77777777" w:rsidR="003008DE" w:rsidRDefault="003008DE" w:rsidP="003008DE">
                      <w:pPr>
                        <w:spacing w:after="6"/>
                        <w:ind w:left="60"/>
                      </w:pPr>
                      <w:r>
                        <w:t>Discrete-time transfer function.</w:t>
                      </w:r>
                    </w:p>
                    <w:p w14:paraId="5C5A6B0E" w14:textId="77777777" w:rsidR="003008DE" w:rsidRDefault="003008DE" w:rsidP="003008DE">
                      <w:pPr>
                        <w:spacing w:after="6"/>
                      </w:pPr>
                    </w:p>
                    <w:p w14:paraId="13C9EE67" w14:textId="77777777" w:rsidR="003008DE" w:rsidRDefault="003008DE" w:rsidP="003008DE">
                      <w:pPr>
                        <w:spacing w:after="6"/>
                        <w:ind w:left="60"/>
                      </w:pPr>
                      <w:proofErr w:type="spellStart"/>
                      <w:r>
                        <w:t>poleobs</w:t>
                      </w:r>
                      <w:proofErr w:type="spellEnd"/>
                      <w:r>
                        <w:t xml:space="preserve"> =</w:t>
                      </w:r>
                    </w:p>
                    <w:p w14:paraId="44CB91A0" w14:textId="77777777" w:rsidR="003008DE" w:rsidRDefault="003008DE" w:rsidP="003008DE">
                      <w:pPr>
                        <w:spacing w:after="6"/>
                        <w:ind w:left="60"/>
                      </w:pPr>
                      <w:r>
                        <w:t xml:space="preserve">    0.8187</w:t>
                      </w:r>
                    </w:p>
                    <w:p w14:paraId="509E8768" w14:textId="77777777" w:rsidR="003008DE" w:rsidRDefault="003008DE" w:rsidP="003008DE">
                      <w:pPr>
                        <w:spacing w:after="6"/>
                        <w:ind w:left="60"/>
                      </w:pPr>
                      <w:r>
                        <w:t xml:space="preserve">    1.2214</w:t>
                      </w:r>
                    </w:p>
                    <w:p w14:paraId="6CBD8A47" w14:textId="77777777" w:rsidR="003008DE" w:rsidRDefault="003008DE" w:rsidP="003008DE">
                      <w:pPr>
                        <w:spacing w:after="6"/>
                      </w:pPr>
                    </w:p>
                    <w:p w14:paraId="3E6EBC68" w14:textId="77777777" w:rsidR="003008DE" w:rsidRDefault="003008DE" w:rsidP="003008DE">
                      <w:pPr>
                        <w:spacing w:after="6"/>
                        <w:ind w:left="60"/>
                      </w:pPr>
                      <w:r>
                        <w:t>K =</w:t>
                      </w:r>
                    </w:p>
                    <w:p w14:paraId="393EA9F0" w14:textId="77777777" w:rsidR="003008DE" w:rsidRDefault="003008DE" w:rsidP="003008DE">
                      <w:pPr>
                        <w:spacing w:after="6"/>
                        <w:ind w:left="60"/>
                      </w:pPr>
                      <w:r>
                        <w:t xml:space="preserve">   -2.3516</w:t>
                      </w:r>
                    </w:p>
                    <w:p w14:paraId="340A32F5" w14:textId="77777777" w:rsidR="003008DE" w:rsidRDefault="003008DE" w:rsidP="003008DE">
                      <w:pPr>
                        <w:spacing w:after="6"/>
                        <w:ind w:left="60"/>
                      </w:pPr>
                      <w:r>
                        <w:t xml:space="preserve">   -0.7839</w:t>
                      </w:r>
                    </w:p>
                    <w:p w14:paraId="0651A185" w14:textId="77777777" w:rsidR="003008DE" w:rsidRDefault="003008DE" w:rsidP="003008DE">
                      <w:pPr>
                        <w:spacing w:after="6"/>
                      </w:pPr>
                    </w:p>
                    <w:p w14:paraId="04AE2DDB" w14:textId="77777777" w:rsidR="003008DE" w:rsidRDefault="003008DE" w:rsidP="003008DE">
                      <w:pPr>
                        <w:spacing w:after="6"/>
                        <w:ind w:left="60"/>
                      </w:pPr>
                      <w:r>
                        <w:t>R =</w:t>
                      </w:r>
                    </w:p>
                    <w:p w14:paraId="2921E96D" w14:textId="77777777" w:rsidR="003008DE" w:rsidRDefault="003008DE" w:rsidP="003008DE">
                      <w:pPr>
                        <w:spacing w:after="6"/>
                        <w:ind w:left="60"/>
                      </w:pPr>
                      <w:r>
                        <w:t xml:space="preserve">    1.2214</w:t>
                      </w:r>
                    </w:p>
                    <w:p w14:paraId="1504BD49" w14:textId="77777777" w:rsidR="003008DE" w:rsidRDefault="003008DE" w:rsidP="003008DE">
                      <w:pPr>
                        <w:spacing w:after="6"/>
                        <w:ind w:left="60"/>
                      </w:pPr>
                      <w:r>
                        <w:t xml:space="preserve">    0.8187</w:t>
                      </w:r>
                    </w:p>
                    <w:p w14:paraId="71DE6651" w14:textId="77777777" w:rsidR="003008DE" w:rsidRDefault="003008DE" w:rsidP="003008DE">
                      <w:pPr>
                        <w:spacing w:after="6"/>
                      </w:pPr>
                    </w:p>
                    <w:p w14:paraId="7C083898" w14:textId="77777777" w:rsidR="003008DE" w:rsidRDefault="003008DE" w:rsidP="003008DE">
                      <w:pPr>
                        <w:spacing w:after="6"/>
                        <w:ind w:left="60"/>
                      </w:pPr>
                      <w:r>
                        <w:t>F =</w:t>
                      </w:r>
                    </w:p>
                    <w:p w14:paraId="62701322" w14:textId="77777777" w:rsidR="003008DE" w:rsidRDefault="003008DE" w:rsidP="003008DE">
                      <w:pPr>
                        <w:spacing w:after="6"/>
                        <w:ind w:left="60"/>
                      </w:pPr>
                      <w:r>
                        <w:t xml:space="preserve">    0.0056</w:t>
                      </w:r>
                    </w:p>
                    <w:p w14:paraId="009AD932" w14:textId="77777777" w:rsidR="003008DE" w:rsidRDefault="003008DE" w:rsidP="003008DE">
                      <w:pPr>
                        <w:spacing w:after="6"/>
                      </w:pPr>
                    </w:p>
                    <w:p w14:paraId="4F8AFE79" w14:textId="77777777" w:rsidR="003008DE" w:rsidRDefault="003008DE" w:rsidP="003008DE">
                      <w:pPr>
                        <w:spacing w:after="6"/>
                        <w:ind w:left="60"/>
                      </w:pPr>
                      <w:r>
                        <w:t>N =</w:t>
                      </w:r>
                    </w:p>
                    <w:p w14:paraId="2251415A" w14:textId="77777777" w:rsidR="003008DE" w:rsidRDefault="003008DE" w:rsidP="003008DE">
                      <w:pPr>
                        <w:spacing w:after="6"/>
                        <w:ind w:left="60"/>
                      </w:pPr>
                      <w:r>
                        <w:t xml:space="preserve">  177.3642</w:t>
                      </w:r>
                    </w:p>
                    <w:p w14:paraId="3BA34CC7" w14:textId="5AEAD458" w:rsidR="003008DE" w:rsidRDefault="003008DE" w:rsidP="003008DE">
                      <w:pPr>
                        <w:spacing w:after="6"/>
                      </w:pPr>
                      <w:r>
                        <w:t>&gt;&gt;</w:t>
                      </w:r>
                    </w:p>
                  </w:txbxContent>
                </v:textbox>
              </v:shape>
            </w:pict>
          </mc:Fallback>
        </mc:AlternateContent>
      </w:r>
      <w:r w:rsidR="00A814C0">
        <w:t xml:space="preserve"> </w:t>
      </w:r>
    </w:p>
    <w:p w14:paraId="25F03462" w14:textId="495E9224" w:rsidR="00547EF3" w:rsidRDefault="00547EF3" w:rsidP="00547EF3">
      <w:pPr>
        <w:spacing w:after="6"/>
      </w:pPr>
      <w:bookmarkStart w:id="0" w:name="_Hlk138785748"/>
    </w:p>
    <w:bookmarkEnd w:id="0"/>
    <w:p w14:paraId="287BE946" w14:textId="41A60EC2" w:rsidR="00547EF3" w:rsidRDefault="00547EF3" w:rsidP="00593C3D">
      <w:pPr>
        <w:spacing w:after="6"/>
        <w:ind w:left="60"/>
      </w:pPr>
      <w:r>
        <w:t xml:space="preserve"> </w:t>
      </w:r>
    </w:p>
    <w:p w14:paraId="64E854CA" w14:textId="77777777" w:rsidR="00D17BD0" w:rsidRDefault="00D17BD0" w:rsidP="00593C3D">
      <w:pPr>
        <w:spacing w:after="6"/>
        <w:ind w:left="60"/>
      </w:pPr>
    </w:p>
    <w:p w14:paraId="3C6B9D2C" w14:textId="1923DD53" w:rsidR="00A814C0" w:rsidRDefault="00A814C0">
      <w:pPr>
        <w:spacing w:after="0"/>
        <w:ind w:left="60"/>
      </w:pPr>
    </w:p>
    <w:p w14:paraId="4D02FD88" w14:textId="77777777" w:rsidR="003008DE" w:rsidRDefault="003008DE">
      <w:pPr>
        <w:spacing w:after="0"/>
        <w:ind w:left="60"/>
      </w:pPr>
    </w:p>
    <w:p w14:paraId="577BEEFC" w14:textId="77777777" w:rsidR="003008DE" w:rsidRDefault="003008DE">
      <w:pPr>
        <w:spacing w:after="0"/>
        <w:ind w:left="60"/>
      </w:pPr>
    </w:p>
    <w:p w14:paraId="417D06E1" w14:textId="77777777" w:rsidR="003008DE" w:rsidRDefault="003008DE">
      <w:pPr>
        <w:spacing w:after="0"/>
        <w:ind w:left="60"/>
      </w:pPr>
    </w:p>
    <w:p w14:paraId="148AC0B4" w14:textId="77777777" w:rsidR="003008DE" w:rsidRDefault="003008DE">
      <w:pPr>
        <w:spacing w:after="0"/>
        <w:ind w:left="60"/>
      </w:pPr>
    </w:p>
    <w:p w14:paraId="2D884A0B" w14:textId="77777777" w:rsidR="003008DE" w:rsidRDefault="003008DE">
      <w:pPr>
        <w:spacing w:after="0"/>
        <w:ind w:left="60"/>
      </w:pPr>
    </w:p>
    <w:p w14:paraId="2B95D8EA" w14:textId="77777777" w:rsidR="003008DE" w:rsidRDefault="003008DE">
      <w:pPr>
        <w:spacing w:after="0"/>
        <w:ind w:left="60"/>
      </w:pPr>
    </w:p>
    <w:p w14:paraId="180B808B" w14:textId="77777777" w:rsidR="003008DE" w:rsidRDefault="003008DE">
      <w:pPr>
        <w:spacing w:after="0"/>
        <w:ind w:left="60"/>
      </w:pPr>
    </w:p>
    <w:p w14:paraId="50B7D8B2" w14:textId="77777777" w:rsidR="003008DE" w:rsidRDefault="003008DE">
      <w:pPr>
        <w:spacing w:after="0"/>
        <w:ind w:left="60"/>
      </w:pPr>
    </w:p>
    <w:p w14:paraId="19476B81" w14:textId="77777777" w:rsidR="003008DE" w:rsidRDefault="003008DE">
      <w:pPr>
        <w:spacing w:after="0"/>
        <w:ind w:left="60"/>
      </w:pPr>
    </w:p>
    <w:p w14:paraId="1FBC7DBE" w14:textId="77777777" w:rsidR="003008DE" w:rsidRDefault="003008DE">
      <w:pPr>
        <w:spacing w:after="0"/>
        <w:ind w:left="60"/>
      </w:pPr>
    </w:p>
    <w:p w14:paraId="710E65AE" w14:textId="77777777" w:rsidR="003008DE" w:rsidRDefault="003008DE">
      <w:pPr>
        <w:spacing w:after="0"/>
        <w:ind w:left="60"/>
      </w:pPr>
    </w:p>
    <w:p w14:paraId="028C4474" w14:textId="77777777" w:rsidR="003008DE" w:rsidRDefault="003008DE">
      <w:pPr>
        <w:spacing w:after="0"/>
        <w:ind w:left="60"/>
      </w:pPr>
    </w:p>
    <w:p w14:paraId="3426FF5D" w14:textId="77777777" w:rsidR="003008DE" w:rsidRDefault="003008DE">
      <w:pPr>
        <w:spacing w:after="0"/>
        <w:ind w:left="60"/>
      </w:pPr>
    </w:p>
    <w:p w14:paraId="674CF932" w14:textId="77777777" w:rsidR="003008DE" w:rsidRDefault="003008DE">
      <w:pPr>
        <w:spacing w:after="0"/>
        <w:ind w:left="60"/>
      </w:pPr>
    </w:p>
    <w:p w14:paraId="32A7AD45" w14:textId="77777777" w:rsidR="003008DE" w:rsidRDefault="003008DE">
      <w:pPr>
        <w:spacing w:after="0"/>
        <w:ind w:left="60"/>
      </w:pPr>
    </w:p>
    <w:p w14:paraId="05612EE0" w14:textId="77777777" w:rsidR="003008DE" w:rsidRDefault="003008DE">
      <w:pPr>
        <w:spacing w:after="0"/>
        <w:ind w:left="60"/>
      </w:pPr>
    </w:p>
    <w:p w14:paraId="20A56DE8" w14:textId="77777777" w:rsidR="003008DE" w:rsidRDefault="003008DE">
      <w:pPr>
        <w:spacing w:after="0"/>
        <w:ind w:left="60"/>
      </w:pPr>
    </w:p>
    <w:p w14:paraId="21E000F0" w14:textId="77777777" w:rsidR="003008DE" w:rsidRDefault="003008DE">
      <w:pPr>
        <w:spacing w:after="0"/>
        <w:ind w:left="60"/>
      </w:pPr>
    </w:p>
    <w:p w14:paraId="30852FB0" w14:textId="77777777" w:rsidR="003008DE" w:rsidRDefault="003008DE">
      <w:pPr>
        <w:spacing w:after="0"/>
        <w:ind w:left="60"/>
      </w:pPr>
    </w:p>
    <w:p w14:paraId="44036F8F" w14:textId="77777777" w:rsidR="003008DE" w:rsidRDefault="003008DE">
      <w:pPr>
        <w:spacing w:after="0"/>
        <w:ind w:left="60"/>
      </w:pPr>
    </w:p>
    <w:p w14:paraId="4B0AF455" w14:textId="77777777" w:rsidR="003008DE" w:rsidRDefault="003008DE">
      <w:pPr>
        <w:spacing w:after="0"/>
        <w:ind w:left="60"/>
      </w:pPr>
    </w:p>
    <w:p w14:paraId="340E5AED" w14:textId="28E2C84F" w:rsidR="00794BDF" w:rsidRDefault="00794BDF" w:rsidP="005A65A7">
      <w:pPr>
        <w:rPr>
          <w:rFonts w:ascii="Times New Roman" w:hAnsi="Times New Roman" w:cs="Times New Roman"/>
          <w:sz w:val="24"/>
          <w:szCs w:val="24"/>
          <w:u w:val="single"/>
        </w:rPr>
      </w:pPr>
    </w:p>
    <w:p w14:paraId="26E4C48A" w14:textId="77777777" w:rsidR="00794BDF" w:rsidRDefault="00794BDF" w:rsidP="005A65A7">
      <w:pPr>
        <w:rPr>
          <w:rFonts w:ascii="Times New Roman" w:hAnsi="Times New Roman" w:cs="Times New Roman"/>
          <w:sz w:val="24"/>
          <w:szCs w:val="24"/>
          <w:u w:val="single"/>
        </w:rPr>
      </w:pPr>
    </w:p>
    <w:p w14:paraId="1A435690" w14:textId="77777777" w:rsidR="00794BDF" w:rsidRDefault="00794BDF" w:rsidP="005A65A7">
      <w:pPr>
        <w:rPr>
          <w:rFonts w:ascii="Times New Roman" w:hAnsi="Times New Roman" w:cs="Times New Roman"/>
          <w:sz w:val="24"/>
          <w:szCs w:val="24"/>
          <w:u w:val="single"/>
        </w:rPr>
      </w:pPr>
    </w:p>
    <w:p w14:paraId="25D7FE23" w14:textId="77777777" w:rsidR="003008DE" w:rsidRDefault="003008DE" w:rsidP="005A65A7">
      <w:pPr>
        <w:rPr>
          <w:rFonts w:ascii="Times New Roman" w:hAnsi="Times New Roman" w:cs="Times New Roman"/>
          <w:sz w:val="24"/>
          <w:szCs w:val="24"/>
          <w:u w:val="single"/>
        </w:rPr>
      </w:pPr>
    </w:p>
    <w:p w14:paraId="4E86C916" w14:textId="77777777" w:rsidR="003008DE" w:rsidRDefault="003008DE" w:rsidP="005A65A7">
      <w:pPr>
        <w:rPr>
          <w:rFonts w:ascii="Times New Roman" w:hAnsi="Times New Roman" w:cs="Times New Roman"/>
          <w:sz w:val="24"/>
          <w:szCs w:val="24"/>
          <w:u w:val="single"/>
        </w:rPr>
      </w:pPr>
    </w:p>
    <w:p w14:paraId="77A134F6" w14:textId="77777777" w:rsidR="003008DE" w:rsidRDefault="003008DE" w:rsidP="005A65A7">
      <w:pPr>
        <w:rPr>
          <w:rFonts w:ascii="Times New Roman" w:hAnsi="Times New Roman" w:cs="Times New Roman"/>
          <w:sz w:val="24"/>
          <w:szCs w:val="24"/>
          <w:u w:val="single"/>
        </w:rPr>
      </w:pPr>
    </w:p>
    <w:p w14:paraId="1DC4E9A7" w14:textId="77777777" w:rsidR="003008DE" w:rsidRDefault="003008DE" w:rsidP="005A65A7">
      <w:pPr>
        <w:rPr>
          <w:rFonts w:ascii="Times New Roman" w:hAnsi="Times New Roman" w:cs="Times New Roman"/>
          <w:sz w:val="24"/>
          <w:szCs w:val="24"/>
          <w:u w:val="single"/>
        </w:rPr>
      </w:pPr>
    </w:p>
    <w:p w14:paraId="3C73B489" w14:textId="77777777" w:rsidR="006B23C6" w:rsidRDefault="006B23C6" w:rsidP="0052562D">
      <w:pPr>
        <w:rPr>
          <w:rFonts w:ascii="Times New Roman" w:hAnsi="Times New Roman" w:cs="Times New Roman"/>
          <w:sz w:val="28"/>
          <w:szCs w:val="28"/>
          <w:u w:val="single"/>
        </w:rPr>
      </w:pPr>
    </w:p>
    <w:p w14:paraId="4C5383E7" w14:textId="77777777" w:rsidR="008D797A" w:rsidRDefault="008D797A" w:rsidP="0052562D">
      <w:pPr>
        <w:rPr>
          <w:rFonts w:ascii="Times New Roman" w:hAnsi="Times New Roman" w:cs="Times New Roman"/>
          <w:sz w:val="28"/>
          <w:szCs w:val="28"/>
          <w:u w:val="single"/>
        </w:rPr>
      </w:pPr>
    </w:p>
    <w:p w14:paraId="1825FB72" w14:textId="2954E10C" w:rsidR="009D1D02" w:rsidRPr="0003606C" w:rsidRDefault="009D1D02" w:rsidP="0052562D">
      <w:pPr>
        <w:rPr>
          <w:rFonts w:ascii="Times New Roman" w:hAnsi="Times New Roman" w:cs="Times New Roman"/>
          <w:sz w:val="32"/>
          <w:szCs w:val="32"/>
          <w:u w:val="single"/>
        </w:rPr>
      </w:pPr>
      <w:r w:rsidRPr="0003606C">
        <w:rPr>
          <w:rFonts w:ascii="Times New Roman" w:hAnsi="Times New Roman" w:cs="Times New Roman"/>
          <w:sz w:val="32"/>
          <w:szCs w:val="32"/>
          <w:u w:val="single"/>
        </w:rPr>
        <w:lastRenderedPageBreak/>
        <w:t>OBSERVATIONS</w:t>
      </w:r>
    </w:p>
    <w:p w14:paraId="7E868B01" w14:textId="4CCAFD06" w:rsidR="00BA3544" w:rsidRPr="00D17BD0" w:rsidRDefault="0052562D" w:rsidP="00D17BD0">
      <w:pPr>
        <w:rPr>
          <w:rFonts w:ascii="Times New Roman" w:hAnsi="Times New Roman" w:cs="Times New Roman"/>
          <w:sz w:val="28"/>
          <w:szCs w:val="28"/>
          <w:u w:val="single"/>
        </w:rPr>
      </w:pPr>
      <w:r w:rsidRPr="00FD6887">
        <w:rPr>
          <w:rFonts w:ascii="Times New Roman" w:hAnsi="Times New Roman" w:cs="Times New Roman"/>
          <w:sz w:val="28"/>
          <w:szCs w:val="28"/>
          <w:u w:val="single"/>
        </w:rPr>
        <w:t>Implementation of the State Feedback Controller and the Full State Observer in Simulation</w:t>
      </w:r>
    </w:p>
    <w:p w14:paraId="57431E1E" w14:textId="10970BBE" w:rsidR="00A05C10" w:rsidRDefault="00A05C10" w:rsidP="00A05C10">
      <w:pPr>
        <w:pStyle w:val="ListParagraph"/>
        <w:numPr>
          <w:ilvl w:val="0"/>
          <w:numId w:val="1"/>
        </w:numPr>
        <w:rPr>
          <w:rFonts w:ascii="Times New Roman" w:hAnsi="Times New Roman" w:cs="Times New Roman"/>
          <w:sz w:val="24"/>
          <w:szCs w:val="24"/>
        </w:rPr>
      </w:pPr>
      <w:r w:rsidRPr="00B2694D">
        <w:rPr>
          <w:rFonts w:ascii="Times New Roman" w:hAnsi="Times New Roman" w:cs="Times New Roman"/>
          <w:sz w:val="24"/>
          <w:szCs w:val="24"/>
        </w:rPr>
        <w:t xml:space="preserve">Implementation of the plant model using discrete state space model in </w:t>
      </w:r>
      <w:proofErr w:type="spellStart"/>
      <w:r w:rsidRPr="00B2694D">
        <w:rPr>
          <w:rFonts w:ascii="Times New Roman" w:hAnsi="Times New Roman" w:cs="Times New Roman"/>
          <w:sz w:val="24"/>
          <w:szCs w:val="24"/>
        </w:rPr>
        <w:t>Simulink</w:t>
      </w:r>
      <w:r w:rsidRPr="00B2694D">
        <w:rPr>
          <w:rFonts w:ascii="Times New Roman" w:hAnsi="Times New Roman" w:cs="Times New Roman"/>
          <w:sz w:val="24"/>
          <w:szCs w:val="24"/>
          <w:vertAlign w:val="superscript"/>
        </w:rPr>
        <w:t>TM</w:t>
      </w:r>
      <w:proofErr w:type="spellEnd"/>
      <w:r w:rsidR="00FD6887" w:rsidRPr="00B2694D">
        <w:rPr>
          <w:rFonts w:ascii="Times New Roman" w:hAnsi="Times New Roman" w:cs="Times New Roman"/>
          <w:sz w:val="24"/>
          <w:szCs w:val="24"/>
        </w:rPr>
        <w:t>.</w:t>
      </w:r>
    </w:p>
    <w:p w14:paraId="53B6F67E" w14:textId="00579FD3" w:rsidR="009D1D02" w:rsidRDefault="009D1D02" w:rsidP="009D1D02">
      <w:pPr>
        <w:pStyle w:val="ListParagraph"/>
        <w:rPr>
          <w:rFonts w:ascii="Times New Roman" w:hAnsi="Times New Roman" w:cs="Times New Roman"/>
          <w:sz w:val="24"/>
          <w:szCs w:val="24"/>
        </w:rPr>
      </w:pPr>
    </w:p>
    <w:p w14:paraId="6FA32DF0" w14:textId="1CCF5E25" w:rsidR="00BA3544" w:rsidRPr="00BA3544" w:rsidRDefault="00E941BE" w:rsidP="00D17BD0">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08B365" wp14:editId="778666F3">
            <wp:extent cx="4459605" cy="1514475"/>
            <wp:effectExtent l="0" t="0" r="0" b="9525"/>
            <wp:docPr id="1917701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01149"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29238" t="36330" r="27402" b="37483"/>
                    <a:stretch/>
                  </pic:blipFill>
                  <pic:spPr bwMode="auto">
                    <a:xfrm>
                      <a:off x="0" y="0"/>
                      <a:ext cx="4471816" cy="1518622"/>
                    </a:xfrm>
                    <a:prstGeom prst="rect">
                      <a:avLst/>
                    </a:prstGeom>
                    <a:noFill/>
                    <a:ln>
                      <a:noFill/>
                    </a:ln>
                    <a:extLst>
                      <a:ext uri="{53640926-AAD7-44D8-BBD7-CCE9431645EC}">
                        <a14:shadowObscured xmlns:a14="http://schemas.microsoft.com/office/drawing/2010/main"/>
                      </a:ext>
                    </a:extLst>
                  </pic:spPr>
                </pic:pic>
              </a:graphicData>
            </a:graphic>
          </wp:inline>
        </w:drawing>
      </w:r>
    </w:p>
    <w:p w14:paraId="07D3D290" w14:textId="2E356510" w:rsidR="009D1D02" w:rsidRPr="00BA3544" w:rsidRDefault="00BA3544" w:rsidP="00842DE2">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 xml:space="preserve">Figure </w:t>
      </w:r>
      <w:r w:rsidR="00842DE2" w:rsidRPr="00BA3544">
        <w:rPr>
          <w:rFonts w:ascii="Times New Roman" w:hAnsi="Times New Roman" w:cs="Times New Roman"/>
          <w:sz w:val="24"/>
          <w:szCs w:val="24"/>
          <w:u w:val="single"/>
        </w:rPr>
        <w:t>01:</w:t>
      </w:r>
      <w:r w:rsidR="00842DE2">
        <w:rPr>
          <w:rFonts w:ascii="Times New Roman" w:hAnsi="Times New Roman" w:cs="Times New Roman"/>
          <w:sz w:val="24"/>
          <w:szCs w:val="24"/>
          <w:u w:val="single"/>
        </w:rPr>
        <w:t xml:space="preserve"> Block diagram of the plant model</w:t>
      </w:r>
      <w:r w:rsidR="00D17BD0">
        <w:rPr>
          <w:rFonts w:ascii="Times New Roman" w:hAnsi="Times New Roman" w:cs="Times New Roman"/>
          <w:sz w:val="24"/>
          <w:szCs w:val="24"/>
          <w:u w:val="single"/>
        </w:rPr>
        <w:t xml:space="preserve"> in state space model</w:t>
      </w:r>
    </w:p>
    <w:p w14:paraId="3BCF826E" w14:textId="67DCEADA" w:rsidR="009D1D02" w:rsidRDefault="009D1D02" w:rsidP="009D1D02">
      <w:pPr>
        <w:pStyle w:val="ListParagraph"/>
        <w:rPr>
          <w:rFonts w:ascii="Times New Roman" w:hAnsi="Times New Roman" w:cs="Times New Roman"/>
          <w:sz w:val="24"/>
          <w:szCs w:val="24"/>
        </w:rPr>
      </w:pPr>
    </w:p>
    <w:p w14:paraId="77C2ACD9" w14:textId="24C8647D" w:rsidR="009D1D02" w:rsidRDefault="009D1D02" w:rsidP="009D1D02">
      <w:pPr>
        <w:pStyle w:val="ListParagraph"/>
        <w:rPr>
          <w:rFonts w:ascii="Times New Roman" w:hAnsi="Times New Roman" w:cs="Times New Roman"/>
          <w:sz w:val="24"/>
          <w:szCs w:val="24"/>
        </w:rPr>
      </w:pPr>
    </w:p>
    <w:p w14:paraId="156A5676" w14:textId="7E4AF614" w:rsidR="009D1D02" w:rsidRPr="00D17BD0" w:rsidRDefault="00D17BD0" w:rsidP="00D17BD0">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C419DC" wp14:editId="594ED742">
            <wp:extent cx="4711646" cy="2219325"/>
            <wp:effectExtent l="0" t="0" r="0" b="0"/>
            <wp:docPr id="1258202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202979"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8381" b="7821"/>
                    <a:stretch/>
                  </pic:blipFill>
                  <pic:spPr bwMode="auto">
                    <a:xfrm>
                      <a:off x="0" y="0"/>
                      <a:ext cx="4723919" cy="2225106"/>
                    </a:xfrm>
                    <a:prstGeom prst="rect">
                      <a:avLst/>
                    </a:prstGeom>
                    <a:noFill/>
                    <a:ln>
                      <a:noFill/>
                    </a:ln>
                    <a:extLst>
                      <a:ext uri="{53640926-AAD7-44D8-BBD7-CCE9431645EC}">
                        <a14:shadowObscured xmlns:a14="http://schemas.microsoft.com/office/drawing/2010/main"/>
                      </a:ext>
                    </a:extLst>
                  </pic:spPr>
                </pic:pic>
              </a:graphicData>
            </a:graphic>
          </wp:inline>
        </w:drawing>
      </w:r>
    </w:p>
    <w:p w14:paraId="7568AD98" w14:textId="7036E123" w:rsidR="009D1D02" w:rsidRDefault="00842DE2" w:rsidP="009D1D02">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505B0F60" w14:textId="50E17F0A" w:rsidR="009D1D02" w:rsidRDefault="00BA3544" w:rsidP="00D17BD0">
      <w:pPr>
        <w:pStyle w:val="ListParagraph"/>
        <w:tabs>
          <w:tab w:val="left" w:pos="1080"/>
        </w:tabs>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 xml:space="preserve">Figure </w:t>
      </w:r>
      <w:r w:rsidR="00842DE2" w:rsidRPr="00BA3544">
        <w:rPr>
          <w:rFonts w:ascii="Times New Roman" w:hAnsi="Times New Roman" w:cs="Times New Roman"/>
          <w:sz w:val="24"/>
          <w:szCs w:val="24"/>
          <w:u w:val="single"/>
        </w:rPr>
        <w:t>0</w:t>
      </w:r>
      <w:r w:rsidR="00842DE2">
        <w:rPr>
          <w:rFonts w:ascii="Times New Roman" w:hAnsi="Times New Roman" w:cs="Times New Roman"/>
          <w:sz w:val="24"/>
          <w:szCs w:val="24"/>
          <w:u w:val="single"/>
        </w:rPr>
        <w:t>2</w:t>
      </w:r>
      <w:r w:rsidR="00842DE2" w:rsidRPr="00BA3544">
        <w:rPr>
          <w:rFonts w:ascii="Times New Roman" w:hAnsi="Times New Roman" w:cs="Times New Roman"/>
          <w:sz w:val="24"/>
          <w:szCs w:val="24"/>
          <w:u w:val="single"/>
        </w:rPr>
        <w:t>:</w:t>
      </w:r>
      <w:r w:rsidR="00842DE2">
        <w:rPr>
          <w:rFonts w:ascii="Times New Roman" w:hAnsi="Times New Roman" w:cs="Times New Roman"/>
          <w:sz w:val="24"/>
          <w:szCs w:val="24"/>
          <w:u w:val="single"/>
        </w:rPr>
        <w:t xml:space="preserve"> Output response of the plant model</w:t>
      </w:r>
      <w:r w:rsidR="00DD5EAE">
        <w:rPr>
          <w:rFonts w:ascii="Times New Roman" w:hAnsi="Times New Roman" w:cs="Times New Roman"/>
          <w:sz w:val="24"/>
          <w:szCs w:val="24"/>
          <w:u w:val="single"/>
        </w:rPr>
        <w:t>s</w:t>
      </w:r>
    </w:p>
    <w:p w14:paraId="6029D6D9" w14:textId="77777777" w:rsidR="00D17BD0" w:rsidRPr="00D17BD0" w:rsidRDefault="00D17BD0" w:rsidP="00D17BD0">
      <w:pPr>
        <w:pStyle w:val="ListParagraph"/>
        <w:tabs>
          <w:tab w:val="left" w:pos="1080"/>
        </w:tabs>
        <w:ind w:left="0"/>
        <w:jc w:val="center"/>
        <w:rPr>
          <w:rFonts w:ascii="Times New Roman" w:hAnsi="Times New Roman" w:cs="Times New Roman"/>
          <w:sz w:val="24"/>
          <w:szCs w:val="24"/>
          <w:u w:val="single"/>
        </w:rPr>
      </w:pPr>
    </w:p>
    <w:p w14:paraId="646909DB" w14:textId="44A3F299" w:rsidR="009D1D02" w:rsidRPr="00D17BD0" w:rsidRDefault="00FD6887" w:rsidP="009D1D02">
      <w:pPr>
        <w:pStyle w:val="ListParagraph"/>
        <w:numPr>
          <w:ilvl w:val="0"/>
          <w:numId w:val="1"/>
        </w:numPr>
        <w:rPr>
          <w:rFonts w:ascii="Times New Roman" w:hAnsi="Times New Roman" w:cs="Times New Roman"/>
          <w:sz w:val="24"/>
          <w:szCs w:val="24"/>
        </w:rPr>
      </w:pPr>
      <w:r w:rsidRPr="00B2694D">
        <w:rPr>
          <w:rFonts w:ascii="Times New Roman" w:hAnsi="Times New Roman" w:cs="Times New Roman"/>
          <w:sz w:val="24"/>
          <w:szCs w:val="24"/>
        </w:rPr>
        <w:t xml:space="preserve">Implementation of another plant model using gain matrix blocks, delay blocks, etc., in </w:t>
      </w:r>
      <w:proofErr w:type="spellStart"/>
      <w:r w:rsidRPr="00B2694D">
        <w:rPr>
          <w:rFonts w:ascii="Times New Roman" w:hAnsi="Times New Roman" w:cs="Times New Roman"/>
          <w:sz w:val="24"/>
          <w:szCs w:val="24"/>
        </w:rPr>
        <w:t>Simulink</w:t>
      </w:r>
      <w:r w:rsidRPr="00B2694D">
        <w:rPr>
          <w:rFonts w:ascii="Times New Roman" w:hAnsi="Times New Roman" w:cs="Times New Roman"/>
          <w:sz w:val="24"/>
          <w:szCs w:val="24"/>
          <w:vertAlign w:val="superscript"/>
        </w:rPr>
        <w:t>TM</w:t>
      </w:r>
      <w:proofErr w:type="spellEnd"/>
      <w:r w:rsidRPr="00B2694D">
        <w:rPr>
          <w:rFonts w:ascii="Times New Roman" w:hAnsi="Times New Roman" w:cs="Times New Roman"/>
          <w:sz w:val="24"/>
          <w:szCs w:val="24"/>
        </w:rPr>
        <w:t xml:space="preserve"> so that both plant models are identical.</w:t>
      </w:r>
    </w:p>
    <w:p w14:paraId="2842615B" w14:textId="5577ED12" w:rsidR="009D1D02" w:rsidRDefault="00D17BD0" w:rsidP="00D17BD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20D8A91" wp14:editId="3BFE7EFC">
            <wp:extent cx="4570200" cy="2295525"/>
            <wp:effectExtent l="0" t="0" r="1905" b="0"/>
            <wp:docPr id="11482161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16172"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19123" t="21909" r="18468" b="22342"/>
                    <a:stretch/>
                  </pic:blipFill>
                  <pic:spPr bwMode="auto">
                    <a:xfrm>
                      <a:off x="0" y="0"/>
                      <a:ext cx="4661272" cy="2341269"/>
                    </a:xfrm>
                    <a:prstGeom prst="rect">
                      <a:avLst/>
                    </a:prstGeom>
                    <a:noFill/>
                    <a:ln>
                      <a:noFill/>
                    </a:ln>
                    <a:extLst>
                      <a:ext uri="{53640926-AAD7-44D8-BBD7-CCE9431645EC}">
                        <a14:shadowObscured xmlns:a14="http://schemas.microsoft.com/office/drawing/2010/main"/>
                      </a:ext>
                    </a:extLst>
                  </pic:spPr>
                </pic:pic>
              </a:graphicData>
            </a:graphic>
          </wp:inline>
        </w:drawing>
      </w:r>
    </w:p>
    <w:p w14:paraId="1DF8FC95" w14:textId="671FDC9C" w:rsidR="00BA3544" w:rsidRPr="00D17BD0" w:rsidRDefault="00D17BD0" w:rsidP="00D17BD0">
      <w:pPr>
        <w:pStyle w:val="ListParagraph"/>
        <w:tabs>
          <w:tab w:val="left" w:pos="1080"/>
        </w:tabs>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Figure 0</w:t>
      </w:r>
      <w:r>
        <w:rPr>
          <w:rFonts w:ascii="Times New Roman" w:hAnsi="Times New Roman" w:cs="Times New Roman"/>
          <w:sz w:val="24"/>
          <w:szCs w:val="24"/>
          <w:u w:val="single"/>
        </w:rPr>
        <w:t>3</w:t>
      </w:r>
      <w:r w:rsidRPr="00BA3544">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Pr>
          <w:rFonts w:ascii="Times New Roman" w:hAnsi="Times New Roman" w:cs="Times New Roman"/>
          <w:sz w:val="24"/>
          <w:szCs w:val="24"/>
          <w:u w:val="single"/>
        </w:rPr>
        <w:t>Plant model using blocks.</w:t>
      </w:r>
    </w:p>
    <w:p w14:paraId="16A31B79" w14:textId="447EBFF3" w:rsidR="009D1D02" w:rsidRDefault="00837D94" w:rsidP="00D17BD0">
      <w:pPr>
        <w:pStyle w:val="ListParagraph"/>
        <w:ind w:left="0"/>
        <w:jc w:val="center"/>
        <w:rPr>
          <w:rFonts w:ascii="Times New Roman" w:hAnsi="Times New Roman" w:cs="Times New Roman"/>
          <w:sz w:val="24"/>
          <w:szCs w:val="24"/>
          <w:u w:val="single"/>
        </w:rPr>
      </w:pPr>
      <w:r>
        <w:rPr>
          <w:rFonts w:ascii="Times New Roman" w:hAnsi="Times New Roman" w:cs="Times New Roman"/>
          <w:noProof/>
          <w:sz w:val="24"/>
          <w:szCs w:val="24"/>
        </w:rPr>
        <w:lastRenderedPageBreak/>
        <w:drawing>
          <wp:inline distT="0" distB="0" distL="0" distR="0" wp14:anchorId="40E91847" wp14:editId="0AFDAC97">
            <wp:extent cx="5274762" cy="2486025"/>
            <wp:effectExtent l="0" t="0" r="2540" b="0"/>
            <wp:docPr id="20549091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909161" name="Picture 4"/>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890" b="9281"/>
                    <a:stretch/>
                  </pic:blipFill>
                  <pic:spPr bwMode="auto">
                    <a:xfrm>
                      <a:off x="0" y="0"/>
                      <a:ext cx="5283136" cy="2489972"/>
                    </a:xfrm>
                    <a:prstGeom prst="rect">
                      <a:avLst/>
                    </a:prstGeom>
                    <a:noFill/>
                    <a:ln>
                      <a:noFill/>
                    </a:ln>
                    <a:extLst>
                      <a:ext uri="{53640926-AAD7-44D8-BBD7-CCE9431645EC}">
                        <a14:shadowObscured xmlns:a14="http://schemas.microsoft.com/office/drawing/2010/main"/>
                      </a:ext>
                    </a:extLst>
                  </pic:spPr>
                </pic:pic>
              </a:graphicData>
            </a:graphic>
          </wp:inline>
        </w:drawing>
      </w:r>
    </w:p>
    <w:p w14:paraId="4F2F8A8C" w14:textId="77777777" w:rsidR="00DD5EAE" w:rsidRPr="00D17BD0" w:rsidRDefault="00DD5EAE" w:rsidP="00D17BD0">
      <w:pPr>
        <w:pStyle w:val="ListParagraph"/>
        <w:ind w:left="0"/>
        <w:jc w:val="center"/>
        <w:rPr>
          <w:rFonts w:ascii="Times New Roman" w:hAnsi="Times New Roman" w:cs="Times New Roman"/>
          <w:sz w:val="24"/>
          <w:szCs w:val="24"/>
          <w:u w:val="single"/>
        </w:rPr>
      </w:pPr>
    </w:p>
    <w:p w14:paraId="4154BE31" w14:textId="175612CE" w:rsidR="00B2694D" w:rsidRDefault="00BA3544" w:rsidP="005F6D3A">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Figure 0</w:t>
      </w:r>
      <w:r>
        <w:rPr>
          <w:rFonts w:ascii="Times New Roman" w:hAnsi="Times New Roman" w:cs="Times New Roman"/>
          <w:sz w:val="24"/>
          <w:szCs w:val="24"/>
          <w:u w:val="single"/>
        </w:rPr>
        <w:t>4</w:t>
      </w:r>
      <w:r w:rsidR="00842DE2">
        <w:rPr>
          <w:rFonts w:ascii="Times New Roman" w:hAnsi="Times New Roman" w:cs="Times New Roman"/>
          <w:sz w:val="24"/>
          <w:szCs w:val="24"/>
          <w:u w:val="single"/>
        </w:rPr>
        <w:t xml:space="preserve">: Output responses of the </w:t>
      </w:r>
      <w:r w:rsidR="00DD5EAE">
        <w:rPr>
          <w:rFonts w:ascii="Times New Roman" w:hAnsi="Times New Roman" w:cs="Times New Roman"/>
          <w:sz w:val="24"/>
          <w:szCs w:val="24"/>
          <w:u w:val="single"/>
        </w:rPr>
        <w:t>pulse train and plant model in state space and blocks</w:t>
      </w:r>
    </w:p>
    <w:p w14:paraId="407F17D1" w14:textId="77777777" w:rsidR="005F6D3A" w:rsidRPr="005F6D3A" w:rsidRDefault="005F6D3A" w:rsidP="005F6D3A">
      <w:pPr>
        <w:pStyle w:val="ListParagraph"/>
        <w:ind w:left="0"/>
        <w:jc w:val="center"/>
        <w:rPr>
          <w:rFonts w:ascii="Times New Roman" w:hAnsi="Times New Roman" w:cs="Times New Roman"/>
          <w:sz w:val="24"/>
          <w:szCs w:val="24"/>
          <w:u w:val="single"/>
        </w:rPr>
      </w:pPr>
    </w:p>
    <w:p w14:paraId="041C5392" w14:textId="33189E46" w:rsidR="00B2694D" w:rsidRDefault="00FD6887" w:rsidP="00B2694D">
      <w:pPr>
        <w:pStyle w:val="ListParagraph"/>
        <w:numPr>
          <w:ilvl w:val="0"/>
          <w:numId w:val="1"/>
        </w:numPr>
        <w:rPr>
          <w:rFonts w:ascii="Times New Roman" w:hAnsi="Times New Roman" w:cs="Times New Roman"/>
          <w:sz w:val="24"/>
          <w:szCs w:val="24"/>
        </w:rPr>
      </w:pPr>
      <w:r w:rsidRPr="00837D94">
        <w:rPr>
          <w:rFonts w:ascii="Times New Roman" w:hAnsi="Times New Roman" w:cs="Times New Roman"/>
          <w:sz w:val="24"/>
          <w:szCs w:val="24"/>
        </w:rPr>
        <w:t>Implement</w:t>
      </w:r>
      <w:r w:rsidR="00837D94" w:rsidRPr="00837D94">
        <w:rPr>
          <w:rFonts w:ascii="Times New Roman" w:hAnsi="Times New Roman" w:cs="Times New Roman"/>
          <w:sz w:val="24"/>
          <w:szCs w:val="24"/>
        </w:rPr>
        <w:t>ation of the</w:t>
      </w:r>
      <w:r w:rsidRPr="00837D94">
        <w:rPr>
          <w:rFonts w:ascii="Times New Roman" w:hAnsi="Times New Roman" w:cs="Times New Roman"/>
          <w:sz w:val="24"/>
          <w:szCs w:val="24"/>
        </w:rPr>
        <w:t xml:space="preserve"> state feedback control law on the latter plant model</w:t>
      </w:r>
    </w:p>
    <w:p w14:paraId="7B01A24F" w14:textId="77777777" w:rsidR="00837D94" w:rsidRPr="00837D94" w:rsidRDefault="00837D94" w:rsidP="00837D94">
      <w:pPr>
        <w:pStyle w:val="ListParagraph"/>
        <w:rPr>
          <w:rFonts w:ascii="Times New Roman" w:hAnsi="Times New Roman" w:cs="Times New Roman"/>
          <w:sz w:val="24"/>
          <w:szCs w:val="24"/>
        </w:rPr>
      </w:pPr>
    </w:p>
    <w:p w14:paraId="4879FFE7" w14:textId="725592A1" w:rsidR="00BA3544" w:rsidRDefault="00837D94" w:rsidP="005B0558">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47948B" wp14:editId="1782D018">
            <wp:extent cx="5645649" cy="2990850"/>
            <wp:effectExtent l="0" t="0" r="0" b="0"/>
            <wp:docPr id="4146612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61291"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2249" t="32137" r="28955" b="12461"/>
                    <a:stretch/>
                  </pic:blipFill>
                  <pic:spPr bwMode="auto">
                    <a:xfrm>
                      <a:off x="0" y="0"/>
                      <a:ext cx="5663530" cy="3000322"/>
                    </a:xfrm>
                    <a:prstGeom prst="rect">
                      <a:avLst/>
                    </a:prstGeom>
                    <a:noFill/>
                    <a:ln>
                      <a:noFill/>
                    </a:ln>
                    <a:extLst>
                      <a:ext uri="{53640926-AAD7-44D8-BBD7-CCE9431645EC}">
                        <a14:shadowObscured xmlns:a14="http://schemas.microsoft.com/office/drawing/2010/main"/>
                      </a:ext>
                    </a:extLst>
                  </pic:spPr>
                </pic:pic>
              </a:graphicData>
            </a:graphic>
          </wp:inline>
        </w:drawing>
      </w:r>
    </w:p>
    <w:p w14:paraId="2FA2CDFE" w14:textId="32AD759D" w:rsidR="00837D94" w:rsidRPr="00837D94" w:rsidRDefault="00BA3544" w:rsidP="006F3C67">
      <w:pPr>
        <w:pStyle w:val="ListParagraph"/>
        <w:ind w:left="0"/>
        <w:jc w:val="center"/>
        <w:rPr>
          <w:rFonts w:ascii="Times New Roman" w:hAnsi="Times New Roman" w:cs="Times New Roman"/>
          <w:sz w:val="24"/>
          <w:szCs w:val="24"/>
          <w:u w:val="single"/>
        </w:rPr>
      </w:pPr>
      <w:r w:rsidRPr="00837D94">
        <w:rPr>
          <w:rFonts w:ascii="Times New Roman" w:hAnsi="Times New Roman" w:cs="Times New Roman"/>
          <w:sz w:val="24"/>
          <w:szCs w:val="24"/>
          <w:u w:val="single"/>
        </w:rPr>
        <w:t xml:space="preserve">Figure </w:t>
      </w:r>
      <w:r w:rsidR="00837D94" w:rsidRPr="00837D94">
        <w:rPr>
          <w:rFonts w:ascii="Times New Roman" w:hAnsi="Times New Roman" w:cs="Times New Roman"/>
          <w:sz w:val="24"/>
          <w:szCs w:val="24"/>
          <w:u w:val="single"/>
        </w:rPr>
        <w:t>05: Implementation of the state feedback control on the latter plant model with a unity gain</w:t>
      </w:r>
    </w:p>
    <w:p w14:paraId="3A23CA2B" w14:textId="09249598" w:rsidR="00BA3544" w:rsidRPr="00BA3544" w:rsidRDefault="00BA3544" w:rsidP="00BA3544">
      <w:pPr>
        <w:pStyle w:val="ListParagraph"/>
        <w:jc w:val="center"/>
        <w:rPr>
          <w:rFonts w:ascii="Times New Roman" w:hAnsi="Times New Roman" w:cs="Times New Roman"/>
          <w:sz w:val="24"/>
          <w:szCs w:val="24"/>
          <w:u w:val="single"/>
        </w:rPr>
      </w:pPr>
    </w:p>
    <w:p w14:paraId="5F30E9E4" w14:textId="09B8F32B" w:rsidR="00BA3544" w:rsidRDefault="00DD5EAE" w:rsidP="00DD5EA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5F7295" wp14:editId="5E1D2F3A">
            <wp:extent cx="5534176" cy="2628900"/>
            <wp:effectExtent l="0" t="0" r="9525" b="0"/>
            <wp:docPr id="20706656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665685"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6498" b="9017"/>
                    <a:stretch/>
                  </pic:blipFill>
                  <pic:spPr bwMode="auto">
                    <a:xfrm>
                      <a:off x="0" y="0"/>
                      <a:ext cx="5571219" cy="2646497"/>
                    </a:xfrm>
                    <a:prstGeom prst="rect">
                      <a:avLst/>
                    </a:prstGeom>
                    <a:noFill/>
                    <a:ln>
                      <a:noFill/>
                    </a:ln>
                    <a:extLst>
                      <a:ext uri="{53640926-AAD7-44D8-BBD7-CCE9431645EC}">
                        <a14:shadowObscured xmlns:a14="http://schemas.microsoft.com/office/drawing/2010/main"/>
                      </a:ext>
                    </a:extLst>
                  </pic:spPr>
                </pic:pic>
              </a:graphicData>
            </a:graphic>
          </wp:inline>
        </w:drawing>
      </w:r>
    </w:p>
    <w:p w14:paraId="6849EAA8" w14:textId="76BC1C93" w:rsidR="005F6D3A" w:rsidRPr="00837D94" w:rsidRDefault="00BA3544" w:rsidP="005F6D3A">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 xml:space="preserve">Figure </w:t>
      </w:r>
      <w:r w:rsidR="00837D94" w:rsidRPr="00BA3544">
        <w:rPr>
          <w:rFonts w:ascii="Times New Roman" w:hAnsi="Times New Roman" w:cs="Times New Roman"/>
          <w:sz w:val="24"/>
          <w:szCs w:val="24"/>
          <w:u w:val="single"/>
        </w:rPr>
        <w:t>0</w:t>
      </w:r>
      <w:r w:rsidR="00837D94">
        <w:rPr>
          <w:rFonts w:ascii="Times New Roman" w:hAnsi="Times New Roman" w:cs="Times New Roman"/>
          <w:sz w:val="24"/>
          <w:szCs w:val="24"/>
          <w:u w:val="single"/>
        </w:rPr>
        <w:t>6</w:t>
      </w:r>
      <w:r w:rsidR="00837D94" w:rsidRPr="00BA3544">
        <w:rPr>
          <w:rFonts w:ascii="Times New Roman" w:hAnsi="Times New Roman" w:cs="Times New Roman"/>
          <w:sz w:val="24"/>
          <w:szCs w:val="24"/>
          <w:u w:val="single"/>
        </w:rPr>
        <w:t>:</w:t>
      </w:r>
      <w:r w:rsidR="00837D94">
        <w:rPr>
          <w:rFonts w:ascii="Times New Roman" w:hAnsi="Times New Roman" w:cs="Times New Roman"/>
          <w:sz w:val="24"/>
          <w:szCs w:val="24"/>
          <w:u w:val="single"/>
        </w:rPr>
        <w:t xml:space="preserve"> Output responses of the first plant model and the second plant model with the state feedback control</w:t>
      </w:r>
    </w:p>
    <w:p w14:paraId="6302658F" w14:textId="1343C984" w:rsidR="00BA3544" w:rsidRPr="00244B05" w:rsidRDefault="00FD6887" w:rsidP="00244B05">
      <w:pPr>
        <w:pStyle w:val="ListParagraph"/>
        <w:numPr>
          <w:ilvl w:val="0"/>
          <w:numId w:val="1"/>
        </w:numPr>
        <w:rPr>
          <w:rFonts w:ascii="Times New Roman" w:hAnsi="Times New Roman" w:cs="Times New Roman"/>
          <w:sz w:val="24"/>
          <w:szCs w:val="24"/>
        </w:rPr>
      </w:pPr>
      <w:r w:rsidRPr="00B2694D">
        <w:rPr>
          <w:rFonts w:ascii="Times New Roman" w:hAnsi="Times New Roman" w:cs="Times New Roman"/>
          <w:sz w:val="24"/>
          <w:szCs w:val="24"/>
        </w:rPr>
        <w:lastRenderedPageBreak/>
        <w:t>Implement the full state observer.</w:t>
      </w:r>
      <w:r w:rsidR="00D678D7">
        <w:rPr>
          <w:rFonts w:ascii="Times New Roman" w:hAnsi="Times New Roman" w:cs="Times New Roman"/>
          <w:sz w:val="24"/>
          <w:szCs w:val="24"/>
        </w:rPr>
        <w:t xml:space="preserve"> (</w:t>
      </w:r>
      <w:proofErr w:type="gramStart"/>
      <w:r w:rsidR="00D678D7">
        <w:t>plant</w:t>
      </w:r>
      <w:proofErr w:type="gramEnd"/>
      <w:r w:rsidR="00D678D7">
        <w:t xml:space="preserve"> states and the observer states are identical.</w:t>
      </w:r>
      <w:r w:rsidR="00D678D7">
        <w:rPr>
          <w:rFonts w:ascii="Times New Roman" w:hAnsi="Times New Roman" w:cs="Times New Roman"/>
          <w:sz w:val="24"/>
          <w:szCs w:val="24"/>
        </w:rPr>
        <w:t>)</w:t>
      </w:r>
    </w:p>
    <w:p w14:paraId="49BB63BD" w14:textId="576D9FF7" w:rsidR="00BA3544" w:rsidRPr="00244B05" w:rsidRDefault="00244B05" w:rsidP="00244B05">
      <w:pPr>
        <w:pStyle w:val="ListParagraph"/>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D513BA" wp14:editId="7AFF2E78">
            <wp:extent cx="5938503" cy="5400675"/>
            <wp:effectExtent l="0" t="0" r="5715" b="0"/>
            <wp:docPr id="15178289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28904"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4274" t="24602" r="28323" b="14895"/>
                    <a:stretch/>
                  </pic:blipFill>
                  <pic:spPr bwMode="auto">
                    <a:xfrm>
                      <a:off x="0" y="0"/>
                      <a:ext cx="5975634" cy="5434443"/>
                    </a:xfrm>
                    <a:prstGeom prst="rect">
                      <a:avLst/>
                    </a:prstGeom>
                    <a:noFill/>
                    <a:ln>
                      <a:noFill/>
                    </a:ln>
                    <a:extLst>
                      <a:ext uri="{53640926-AAD7-44D8-BBD7-CCE9431645EC}">
                        <a14:shadowObscured xmlns:a14="http://schemas.microsoft.com/office/drawing/2010/main"/>
                      </a:ext>
                    </a:extLst>
                  </pic:spPr>
                </pic:pic>
              </a:graphicData>
            </a:graphic>
          </wp:inline>
        </w:drawing>
      </w:r>
    </w:p>
    <w:p w14:paraId="0DB3706C" w14:textId="0BD67FBC" w:rsidR="00BA3544" w:rsidRDefault="00BA3544" w:rsidP="00837D94">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 xml:space="preserve">Figure </w:t>
      </w:r>
      <w:r w:rsidR="00837D94" w:rsidRPr="00BA3544">
        <w:rPr>
          <w:rFonts w:ascii="Times New Roman" w:hAnsi="Times New Roman" w:cs="Times New Roman"/>
          <w:sz w:val="24"/>
          <w:szCs w:val="24"/>
          <w:u w:val="single"/>
        </w:rPr>
        <w:t>0</w:t>
      </w:r>
      <w:r w:rsidR="00837D94">
        <w:rPr>
          <w:rFonts w:ascii="Times New Roman" w:hAnsi="Times New Roman" w:cs="Times New Roman"/>
          <w:sz w:val="24"/>
          <w:szCs w:val="24"/>
          <w:u w:val="single"/>
        </w:rPr>
        <w:t>7</w:t>
      </w:r>
      <w:r w:rsidR="00837D94" w:rsidRPr="00BA3544">
        <w:rPr>
          <w:rFonts w:ascii="Times New Roman" w:hAnsi="Times New Roman" w:cs="Times New Roman"/>
          <w:sz w:val="24"/>
          <w:szCs w:val="24"/>
          <w:u w:val="single"/>
        </w:rPr>
        <w:t>:</w:t>
      </w:r>
      <w:r w:rsidR="00837D94">
        <w:rPr>
          <w:rFonts w:ascii="Times New Roman" w:hAnsi="Times New Roman" w:cs="Times New Roman"/>
          <w:sz w:val="24"/>
          <w:szCs w:val="24"/>
          <w:u w:val="single"/>
        </w:rPr>
        <w:t xml:space="preserve"> Block diagram setup for the state comparison of the plant model and the full state observer</w:t>
      </w:r>
    </w:p>
    <w:p w14:paraId="0921B4B0" w14:textId="77777777" w:rsidR="00244B05" w:rsidRDefault="00244B05" w:rsidP="00837D94">
      <w:pPr>
        <w:pStyle w:val="ListParagraph"/>
        <w:ind w:left="0"/>
        <w:jc w:val="center"/>
        <w:rPr>
          <w:rFonts w:ascii="Times New Roman" w:hAnsi="Times New Roman" w:cs="Times New Roman"/>
          <w:sz w:val="24"/>
          <w:szCs w:val="24"/>
          <w:u w:val="single"/>
        </w:rPr>
      </w:pPr>
    </w:p>
    <w:p w14:paraId="3801CE5C" w14:textId="77777777" w:rsidR="00244B05" w:rsidRPr="00BA3544" w:rsidRDefault="00244B05" w:rsidP="00837D94">
      <w:pPr>
        <w:pStyle w:val="ListParagraph"/>
        <w:ind w:left="0"/>
        <w:jc w:val="center"/>
        <w:rPr>
          <w:rFonts w:ascii="Times New Roman" w:hAnsi="Times New Roman" w:cs="Times New Roman"/>
          <w:sz w:val="24"/>
          <w:szCs w:val="24"/>
          <w:u w:val="single"/>
        </w:rPr>
      </w:pPr>
    </w:p>
    <w:p w14:paraId="3055F37B" w14:textId="3EEF0CAA" w:rsidR="00BA3544" w:rsidRDefault="00244B05" w:rsidP="00244B05">
      <w:pPr>
        <w:pStyle w:val="ListParagraph"/>
        <w:ind w:left="0" w:firstLine="72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503F7F" wp14:editId="0247DF2E">
            <wp:extent cx="5855335" cy="2734669"/>
            <wp:effectExtent l="0" t="0" r="0" b="8890"/>
            <wp:docPr id="16314820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82028"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t="5964" b="10966"/>
                    <a:stretch/>
                  </pic:blipFill>
                  <pic:spPr bwMode="auto">
                    <a:xfrm>
                      <a:off x="0" y="0"/>
                      <a:ext cx="5910484" cy="2760426"/>
                    </a:xfrm>
                    <a:prstGeom prst="rect">
                      <a:avLst/>
                    </a:prstGeom>
                    <a:noFill/>
                    <a:ln>
                      <a:noFill/>
                    </a:ln>
                    <a:extLst>
                      <a:ext uri="{53640926-AAD7-44D8-BBD7-CCE9431645EC}">
                        <a14:shadowObscured xmlns:a14="http://schemas.microsoft.com/office/drawing/2010/main"/>
                      </a:ext>
                    </a:extLst>
                  </pic:spPr>
                </pic:pic>
              </a:graphicData>
            </a:graphic>
          </wp:inline>
        </w:drawing>
      </w:r>
    </w:p>
    <w:p w14:paraId="097C5674" w14:textId="77777777" w:rsidR="00BA3544" w:rsidRDefault="00BA3544" w:rsidP="00B2694D">
      <w:pPr>
        <w:pStyle w:val="ListParagraph"/>
        <w:rPr>
          <w:rFonts w:ascii="Times New Roman" w:hAnsi="Times New Roman" w:cs="Times New Roman"/>
          <w:sz w:val="24"/>
          <w:szCs w:val="24"/>
        </w:rPr>
      </w:pPr>
    </w:p>
    <w:p w14:paraId="470AE6D0" w14:textId="5184070E" w:rsidR="00BA3544" w:rsidRPr="00BA3544" w:rsidRDefault="00BA3544" w:rsidP="00244B05">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Figure 0</w:t>
      </w:r>
      <w:r w:rsidR="00837D94">
        <w:rPr>
          <w:rFonts w:ascii="Times New Roman" w:hAnsi="Times New Roman" w:cs="Times New Roman"/>
          <w:sz w:val="24"/>
          <w:szCs w:val="24"/>
          <w:u w:val="single"/>
        </w:rPr>
        <w:t xml:space="preserve">8: </w:t>
      </w:r>
      <w:r w:rsidR="00244B05" w:rsidRPr="00244B05">
        <w:rPr>
          <w:rFonts w:ascii="Times New Roman" w:hAnsi="Times New Roman" w:cs="Times New Roman"/>
          <w:sz w:val="24"/>
          <w:szCs w:val="24"/>
          <w:u w:val="single"/>
        </w:rPr>
        <w:t>Output responses of the first plant model, the second plant model with the state feedback control and, full state observer</w:t>
      </w:r>
    </w:p>
    <w:p w14:paraId="750A2C02" w14:textId="77777777" w:rsidR="00871061" w:rsidRDefault="00871061" w:rsidP="00B2694D">
      <w:pPr>
        <w:pStyle w:val="ListParagraph"/>
        <w:rPr>
          <w:rFonts w:ascii="Times New Roman" w:hAnsi="Times New Roman" w:cs="Times New Roman"/>
          <w:sz w:val="24"/>
          <w:szCs w:val="24"/>
        </w:rPr>
      </w:pPr>
    </w:p>
    <w:p w14:paraId="50A4290C" w14:textId="322F55CC" w:rsidR="00BA3544" w:rsidRDefault="00BA3544" w:rsidP="00B2694D">
      <w:pPr>
        <w:pStyle w:val="ListParagraph"/>
        <w:rPr>
          <w:rFonts w:ascii="Times New Roman" w:hAnsi="Times New Roman" w:cs="Times New Roman"/>
          <w:sz w:val="24"/>
          <w:szCs w:val="24"/>
        </w:rPr>
      </w:pPr>
    </w:p>
    <w:p w14:paraId="37977A7B" w14:textId="77777777" w:rsidR="006F3C67" w:rsidRPr="006F3C67" w:rsidRDefault="006F3C67" w:rsidP="00244B05">
      <w:pPr>
        <w:pStyle w:val="ListParagraph"/>
        <w:ind w:left="0"/>
        <w:rPr>
          <w:rFonts w:ascii="Times New Roman" w:hAnsi="Times New Roman" w:cs="Times New Roman"/>
          <w:sz w:val="24"/>
          <w:szCs w:val="24"/>
          <w:u w:val="single"/>
        </w:rPr>
      </w:pPr>
    </w:p>
    <w:p w14:paraId="09556AFB" w14:textId="6F213E3F" w:rsidR="00871061" w:rsidRPr="00D90C9A" w:rsidRDefault="00B2694D" w:rsidP="00871061">
      <w:pPr>
        <w:pStyle w:val="ListParagraph"/>
        <w:numPr>
          <w:ilvl w:val="0"/>
          <w:numId w:val="1"/>
        </w:numPr>
        <w:rPr>
          <w:rFonts w:ascii="Times New Roman" w:hAnsi="Times New Roman" w:cs="Times New Roman"/>
          <w:sz w:val="24"/>
          <w:szCs w:val="24"/>
        </w:rPr>
      </w:pPr>
      <w:r w:rsidRPr="00B2694D">
        <w:rPr>
          <w:rFonts w:ascii="Times New Roman" w:hAnsi="Times New Roman" w:cs="Times New Roman"/>
          <w:sz w:val="24"/>
          <w:szCs w:val="24"/>
        </w:rPr>
        <w:lastRenderedPageBreak/>
        <w:t>Implement</w:t>
      </w:r>
      <w:r w:rsidR="006F3C67">
        <w:rPr>
          <w:rFonts w:ascii="Times New Roman" w:hAnsi="Times New Roman" w:cs="Times New Roman"/>
          <w:sz w:val="24"/>
          <w:szCs w:val="24"/>
        </w:rPr>
        <w:t xml:space="preserve">ation of </w:t>
      </w:r>
      <w:r w:rsidRPr="00B2694D">
        <w:rPr>
          <w:rFonts w:ascii="Times New Roman" w:hAnsi="Times New Roman" w:cs="Times New Roman"/>
          <w:sz w:val="24"/>
          <w:szCs w:val="24"/>
        </w:rPr>
        <w:t>the full state observer with the estimated state feedback in the control law.</w:t>
      </w:r>
    </w:p>
    <w:p w14:paraId="1FB74276" w14:textId="365B7A7F" w:rsidR="00871061" w:rsidRPr="00D90C9A" w:rsidRDefault="00256FE6" w:rsidP="00D90C9A">
      <w:pPr>
        <w:jc w:val="center"/>
        <w:rPr>
          <w:rFonts w:ascii="Times New Roman" w:hAnsi="Times New Roman" w:cs="Times New Roman"/>
          <w:sz w:val="28"/>
          <w:szCs w:val="28"/>
        </w:rPr>
      </w:pPr>
      <w:r w:rsidRPr="00D90C9A">
        <w:rPr>
          <w:rFonts w:ascii="Times New Roman" w:hAnsi="Times New Roman" w:cs="Times New Roman"/>
          <w:noProof/>
          <w:sz w:val="28"/>
          <w:szCs w:val="28"/>
        </w:rPr>
        <w:drawing>
          <wp:inline distT="0" distB="0" distL="0" distR="0" wp14:anchorId="544DC3EA" wp14:editId="1516A0F6">
            <wp:extent cx="5989955" cy="5270231"/>
            <wp:effectExtent l="0" t="0" r="0" b="6985"/>
            <wp:docPr id="150414110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141104"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30727" t="22014" r="31250" b="18482"/>
                    <a:stretch/>
                  </pic:blipFill>
                  <pic:spPr bwMode="auto">
                    <a:xfrm>
                      <a:off x="0" y="0"/>
                      <a:ext cx="6023958" cy="5300148"/>
                    </a:xfrm>
                    <a:prstGeom prst="rect">
                      <a:avLst/>
                    </a:prstGeom>
                    <a:noFill/>
                    <a:ln>
                      <a:noFill/>
                    </a:ln>
                    <a:extLst>
                      <a:ext uri="{53640926-AAD7-44D8-BBD7-CCE9431645EC}">
                        <a14:shadowObscured xmlns:a14="http://schemas.microsoft.com/office/drawing/2010/main"/>
                      </a:ext>
                    </a:extLst>
                  </pic:spPr>
                </pic:pic>
              </a:graphicData>
            </a:graphic>
          </wp:inline>
        </w:drawing>
      </w:r>
    </w:p>
    <w:p w14:paraId="53BBDFD5" w14:textId="0546FDD2" w:rsidR="006F3C67" w:rsidRPr="00BA3544" w:rsidRDefault="00871061" w:rsidP="006F3C67">
      <w:pPr>
        <w:pStyle w:val="ListParagraph"/>
        <w:ind w:left="0"/>
        <w:jc w:val="center"/>
        <w:rPr>
          <w:rFonts w:ascii="Times New Roman" w:hAnsi="Times New Roman" w:cs="Times New Roman"/>
          <w:sz w:val="24"/>
          <w:szCs w:val="24"/>
          <w:u w:val="single"/>
        </w:rPr>
      </w:pPr>
      <w:r>
        <w:rPr>
          <w:rFonts w:ascii="Times New Roman" w:hAnsi="Times New Roman" w:cs="Times New Roman"/>
          <w:sz w:val="28"/>
          <w:szCs w:val="28"/>
        </w:rPr>
        <w:tab/>
      </w:r>
      <w:r w:rsidRPr="00BA3544">
        <w:rPr>
          <w:rFonts w:ascii="Times New Roman" w:hAnsi="Times New Roman" w:cs="Times New Roman"/>
          <w:sz w:val="24"/>
          <w:szCs w:val="24"/>
          <w:u w:val="single"/>
        </w:rPr>
        <w:t xml:space="preserve">Figure </w:t>
      </w:r>
      <w:r w:rsidR="00D90C9A">
        <w:rPr>
          <w:rFonts w:ascii="Times New Roman" w:hAnsi="Times New Roman" w:cs="Times New Roman"/>
          <w:sz w:val="24"/>
          <w:szCs w:val="24"/>
          <w:u w:val="single"/>
        </w:rPr>
        <w:t>09</w:t>
      </w:r>
      <w:r w:rsidRPr="00BA3544">
        <w:rPr>
          <w:rFonts w:ascii="Times New Roman" w:hAnsi="Times New Roman" w:cs="Times New Roman"/>
          <w:sz w:val="24"/>
          <w:szCs w:val="24"/>
          <w:u w:val="single"/>
        </w:rPr>
        <w:t>:</w:t>
      </w:r>
      <w:r w:rsidR="006F3C67" w:rsidRPr="006F3C67">
        <w:rPr>
          <w:rFonts w:ascii="Times New Roman" w:hAnsi="Times New Roman" w:cs="Times New Roman"/>
          <w:sz w:val="24"/>
          <w:szCs w:val="24"/>
          <w:u w:val="single"/>
        </w:rPr>
        <w:t xml:space="preserve"> </w:t>
      </w:r>
      <w:r w:rsidR="006F3C67" w:rsidRPr="00837D94">
        <w:rPr>
          <w:rFonts w:ascii="Times New Roman" w:hAnsi="Times New Roman" w:cs="Times New Roman"/>
          <w:sz w:val="24"/>
          <w:szCs w:val="24"/>
          <w:u w:val="single"/>
        </w:rPr>
        <w:t>Implementation of the</w:t>
      </w:r>
      <w:r w:rsidR="006F3C67">
        <w:rPr>
          <w:rFonts w:ascii="Times New Roman" w:hAnsi="Times New Roman" w:cs="Times New Roman"/>
          <w:sz w:val="24"/>
          <w:szCs w:val="24"/>
          <w:u w:val="single"/>
        </w:rPr>
        <w:t xml:space="preserve"> plant model and the full state observer with the estimated state feedback control</w:t>
      </w:r>
    </w:p>
    <w:p w14:paraId="54CD13DD" w14:textId="6986CDFD" w:rsidR="00871061" w:rsidRPr="00BA3544" w:rsidRDefault="006F3C67" w:rsidP="00871061">
      <w:pPr>
        <w:pStyle w:val="ListParagraph"/>
        <w:jc w:val="center"/>
        <w:rPr>
          <w:rFonts w:ascii="Times New Roman" w:hAnsi="Times New Roman" w:cs="Times New Roman"/>
          <w:sz w:val="24"/>
          <w:szCs w:val="24"/>
          <w:u w:val="single"/>
        </w:rPr>
      </w:pPr>
      <w:r>
        <w:rPr>
          <w:rFonts w:ascii="Times New Roman" w:hAnsi="Times New Roman" w:cs="Times New Roman"/>
          <w:sz w:val="24"/>
          <w:szCs w:val="24"/>
          <w:u w:val="single"/>
        </w:rPr>
        <w:t xml:space="preserve"> </w:t>
      </w:r>
    </w:p>
    <w:p w14:paraId="6971B2C8" w14:textId="7F3B1EE6" w:rsidR="00871061" w:rsidRPr="006F3C67" w:rsidRDefault="006F3C67" w:rsidP="004476FE">
      <w:pPr>
        <w:tabs>
          <w:tab w:val="left" w:pos="1992"/>
        </w:tabs>
        <w:jc w:val="center"/>
        <w:rPr>
          <w:rFonts w:ascii="Times New Roman" w:hAnsi="Times New Roman" w:cs="Times New Roman"/>
          <w:sz w:val="28"/>
          <w:szCs w:val="28"/>
        </w:rPr>
      </w:pPr>
      <w:r>
        <w:rPr>
          <w:rFonts w:ascii="Times New Roman" w:hAnsi="Times New Roman" w:cs="Times New Roman"/>
          <w:noProof/>
          <w:sz w:val="28"/>
          <w:szCs w:val="28"/>
          <w:u w:val="single"/>
        </w:rPr>
        <w:drawing>
          <wp:inline distT="0" distB="0" distL="0" distR="0" wp14:anchorId="391A1A65" wp14:editId="483C971C">
            <wp:extent cx="6142355" cy="2896214"/>
            <wp:effectExtent l="0" t="0" r="0" b="0"/>
            <wp:docPr id="403792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52206" cy="2900859"/>
                    </a:xfrm>
                    <a:prstGeom prst="rect">
                      <a:avLst/>
                    </a:prstGeom>
                    <a:noFill/>
                    <a:ln>
                      <a:noFill/>
                    </a:ln>
                  </pic:spPr>
                </pic:pic>
              </a:graphicData>
            </a:graphic>
          </wp:inline>
        </w:drawing>
      </w:r>
    </w:p>
    <w:p w14:paraId="299CBAA0" w14:textId="26DEF405" w:rsidR="006F3C67" w:rsidRDefault="00871061" w:rsidP="006F3C67">
      <w:pPr>
        <w:pStyle w:val="ListParagraph"/>
        <w:ind w:left="0"/>
        <w:jc w:val="center"/>
        <w:rPr>
          <w:rFonts w:ascii="Times New Roman" w:hAnsi="Times New Roman" w:cs="Times New Roman"/>
          <w:sz w:val="24"/>
          <w:szCs w:val="24"/>
          <w:u w:val="single"/>
        </w:rPr>
      </w:pPr>
      <w:r w:rsidRPr="00BA3544">
        <w:rPr>
          <w:rFonts w:ascii="Times New Roman" w:hAnsi="Times New Roman" w:cs="Times New Roman"/>
          <w:sz w:val="24"/>
          <w:szCs w:val="24"/>
          <w:u w:val="single"/>
        </w:rPr>
        <w:t xml:space="preserve">Figure </w:t>
      </w:r>
      <w:r w:rsidR="00D90C9A">
        <w:rPr>
          <w:rFonts w:ascii="Times New Roman" w:hAnsi="Times New Roman" w:cs="Times New Roman"/>
          <w:sz w:val="24"/>
          <w:szCs w:val="24"/>
          <w:u w:val="single"/>
        </w:rPr>
        <w:t>10</w:t>
      </w:r>
      <w:r w:rsidRPr="00BA3544">
        <w:rPr>
          <w:rFonts w:ascii="Times New Roman" w:hAnsi="Times New Roman" w:cs="Times New Roman"/>
          <w:sz w:val="24"/>
          <w:szCs w:val="24"/>
          <w:u w:val="single"/>
        </w:rPr>
        <w:t>:</w:t>
      </w:r>
      <w:r w:rsidR="006F3C67">
        <w:rPr>
          <w:rFonts w:ascii="Times New Roman" w:hAnsi="Times New Roman" w:cs="Times New Roman"/>
          <w:sz w:val="24"/>
          <w:szCs w:val="24"/>
          <w:u w:val="single"/>
        </w:rPr>
        <w:t xml:space="preserve"> Output responses of the first plant model, the second plant model and, full state observer with the estimated state feedback control for </w:t>
      </w:r>
      <w:r w:rsidR="006F3C67" w:rsidRPr="00837D94">
        <w:rPr>
          <w:rFonts w:ascii="Times New Roman" w:hAnsi="Times New Roman" w:cs="Times New Roman"/>
          <w:sz w:val="24"/>
          <w:szCs w:val="24"/>
          <w:u w:val="single"/>
        </w:rPr>
        <w:t xml:space="preserve">a pulse train </w:t>
      </w:r>
      <w:r w:rsidR="00FE29F6">
        <w:rPr>
          <w:rFonts w:ascii="Times New Roman" w:hAnsi="Times New Roman" w:cs="Times New Roman"/>
          <w:sz w:val="24"/>
          <w:szCs w:val="24"/>
          <w:u w:val="single"/>
        </w:rPr>
        <w:t xml:space="preserve">input </w:t>
      </w:r>
      <w:r w:rsidR="006F3C67" w:rsidRPr="00837D94">
        <w:rPr>
          <w:rFonts w:ascii="Times New Roman" w:hAnsi="Times New Roman" w:cs="Times New Roman"/>
          <w:sz w:val="24"/>
          <w:szCs w:val="24"/>
          <w:u w:val="single"/>
        </w:rPr>
        <w:t>signal</w:t>
      </w:r>
    </w:p>
    <w:p w14:paraId="03CCA496" w14:textId="77777777" w:rsidR="00D90C9A" w:rsidRDefault="00D90C9A" w:rsidP="006B23C6">
      <w:pPr>
        <w:tabs>
          <w:tab w:val="left" w:pos="4056"/>
        </w:tabs>
        <w:rPr>
          <w:rFonts w:ascii="Times New Roman" w:hAnsi="Times New Roman" w:cs="Times New Roman"/>
          <w:sz w:val="32"/>
          <w:szCs w:val="32"/>
          <w:u w:val="single"/>
        </w:rPr>
      </w:pPr>
    </w:p>
    <w:p w14:paraId="2EF7EA27" w14:textId="7D60C0AD" w:rsidR="0003606C" w:rsidRPr="006B23C6" w:rsidRDefault="0003606C" w:rsidP="006B23C6">
      <w:pPr>
        <w:tabs>
          <w:tab w:val="left" w:pos="4056"/>
        </w:tabs>
        <w:rPr>
          <w:rFonts w:ascii="Times New Roman" w:hAnsi="Times New Roman" w:cs="Times New Roman"/>
          <w:sz w:val="24"/>
          <w:szCs w:val="24"/>
          <w:u w:val="single"/>
        </w:rPr>
      </w:pPr>
      <w:r w:rsidRPr="0003606C">
        <w:rPr>
          <w:rFonts w:ascii="Times New Roman" w:hAnsi="Times New Roman" w:cs="Times New Roman"/>
          <w:sz w:val="32"/>
          <w:szCs w:val="32"/>
          <w:u w:val="single"/>
        </w:rPr>
        <w:lastRenderedPageBreak/>
        <w:t>DISCUSSION</w:t>
      </w:r>
    </w:p>
    <w:p w14:paraId="4945F604" w14:textId="0BF29558" w:rsidR="0003606C" w:rsidRPr="00A076A1" w:rsidRDefault="00A076A1" w:rsidP="00A076A1">
      <w:pPr>
        <w:pStyle w:val="ListParagraph"/>
        <w:numPr>
          <w:ilvl w:val="0"/>
          <w:numId w:val="4"/>
        </w:numPr>
        <w:tabs>
          <w:tab w:val="left" w:pos="450"/>
          <w:tab w:val="left" w:pos="630"/>
          <w:tab w:val="left" w:pos="4056"/>
        </w:tabs>
        <w:ind w:left="360"/>
        <w:rPr>
          <w:rFonts w:ascii="Times New Roman" w:hAnsi="Times New Roman" w:cs="Times New Roman"/>
          <w:sz w:val="28"/>
          <w:szCs w:val="28"/>
          <w:u w:val="single"/>
        </w:rPr>
      </w:pPr>
      <w:r w:rsidRPr="00A076A1">
        <w:rPr>
          <w:rFonts w:ascii="Times New Roman" w:hAnsi="Times New Roman" w:cs="Times New Roman"/>
          <w:sz w:val="24"/>
          <w:szCs w:val="24"/>
        </w:rPr>
        <w:t>Explain why the transposes are used in obtaining Observer Gain Matrix using Ackermann’s formulae.</w:t>
      </w:r>
    </w:p>
    <w:p w14:paraId="45D7D17B" w14:textId="376F2A83" w:rsidR="009B3F4C" w:rsidRPr="009B3F4C" w:rsidRDefault="009B3F4C" w:rsidP="009B3F4C">
      <w:pPr>
        <w:tabs>
          <w:tab w:val="left" w:pos="450"/>
          <w:tab w:val="left" w:pos="630"/>
          <w:tab w:val="left" w:pos="4056"/>
        </w:tabs>
        <w:jc w:val="both"/>
        <w:rPr>
          <w:rFonts w:ascii="Times New Roman" w:hAnsi="Times New Roman" w:cs="Times New Roman"/>
          <w:sz w:val="24"/>
          <w:szCs w:val="24"/>
        </w:rPr>
      </w:pPr>
      <w:r w:rsidRPr="009B3F4C">
        <w:rPr>
          <w:rFonts w:ascii="Times New Roman" w:hAnsi="Times New Roman" w:cs="Times New Roman"/>
          <w:sz w:val="24"/>
          <w:szCs w:val="24"/>
        </w:rPr>
        <w:t>The observer gain matrix, often referred to as the observer gain vector or observer pole placement, is a design tool used in control systems theory to create an observer that calculates a system's state variables based on measurements of its input and output. The Ackermann formulas, which offer a way to assign the eigenvalues of the observer dynamics, are commonly used to compute the observer gain matrix.</w:t>
      </w:r>
    </w:p>
    <w:p w14:paraId="579AEE74" w14:textId="038C463C" w:rsidR="00A076A1" w:rsidRPr="009B3F4C" w:rsidRDefault="009B3F4C" w:rsidP="009B3F4C">
      <w:pPr>
        <w:tabs>
          <w:tab w:val="left" w:pos="450"/>
          <w:tab w:val="left" w:pos="630"/>
          <w:tab w:val="left" w:pos="4056"/>
        </w:tabs>
        <w:jc w:val="both"/>
        <w:rPr>
          <w:rFonts w:ascii="Times New Roman" w:hAnsi="Times New Roman" w:cs="Times New Roman"/>
          <w:sz w:val="24"/>
          <w:szCs w:val="24"/>
        </w:rPr>
      </w:pPr>
      <w:r w:rsidRPr="009B3F4C">
        <w:rPr>
          <w:rFonts w:ascii="Times New Roman" w:hAnsi="Times New Roman" w:cs="Times New Roman"/>
          <w:sz w:val="24"/>
          <w:szCs w:val="24"/>
        </w:rPr>
        <w:t>Transposes are needed to make sure that the dimensions of the matrices used in the computations match up properly when using Ackermann's formulas to construct the observer gain matrix. Transposes enable the correct multiplication or addition of matrices by correctly aligning the dimensions.</w:t>
      </w:r>
    </w:p>
    <w:p w14:paraId="4A1EABFC" w14:textId="77777777" w:rsidR="00A076A1" w:rsidRDefault="00A076A1" w:rsidP="00A076A1">
      <w:pPr>
        <w:tabs>
          <w:tab w:val="left" w:pos="450"/>
          <w:tab w:val="left" w:pos="630"/>
          <w:tab w:val="left" w:pos="4056"/>
        </w:tabs>
        <w:rPr>
          <w:rFonts w:ascii="Times New Roman" w:hAnsi="Times New Roman" w:cs="Times New Roman"/>
          <w:sz w:val="24"/>
          <w:szCs w:val="24"/>
          <w:u w:val="single"/>
        </w:rPr>
      </w:pPr>
    </w:p>
    <w:p w14:paraId="68D86DE3" w14:textId="77777777" w:rsidR="00A076A1" w:rsidRDefault="00A076A1" w:rsidP="00A076A1">
      <w:pPr>
        <w:tabs>
          <w:tab w:val="left" w:pos="450"/>
          <w:tab w:val="left" w:pos="630"/>
          <w:tab w:val="left" w:pos="4056"/>
        </w:tabs>
        <w:rPr>
          <w:rFonts w:ascii="Times New Roman" w:hAnsi="Times New Roman" w:cs="Times New Roman"/>
          <w:sz w:val="24"/>
          <w:szCs w:val="24"/>
          <w:u w:val="single"/>
        </w:rPr>
      </w:pPr>
    </w:p>
    <w:p w14:paraId="620BA85F" w14:textId="77777777" w:rsidR="00A076A1" w:rsidRDefault="00A076A1" w:rsidP="00A076A1">
      <w:pPr>
        <w:tabs>
          <w:tab w:val="left" w:pos="450"/>
          <w:tab w:val="left" w:pos="630"/>
          <w:tab w:val="left" w:pos="4056"/>
        </w:tabs>
        <w:rPr>
          <w:rFonts w:ascii="Times New Roman" w:hAnsi="Times New Roman" w:cs="Times New Roman"/>
          <w:sz w:val="24"/>
          <w:szCs w:val="24"/>
          <w:u w:val="single"/>
        </w:rPr>
      </w:pPr>
    </w:p>
    <w:p w14:paraId="68EE02A6" w14:textId="77777777" w:rsidR="00A076A1" w:rsidRDefault="00A076A1" w:rsidP="00A076A1">
      <w:pPr>
        <w:tabs>
          <w:tab w:val="left" w:pos="450"/>
          <w:tab w:val="left" w:pos="630"/>
          <w:tab w:val="left" w:pos="4056"/>
        </w:tabs>
        <w:rPr>
          <w:rFonts w:ascii="Times New Roman" w:hAnsi="Times New Roman" w:cs="Times New Roman"/>
          <w:sz w:val="24"/>
          <w:szCs w:val="24"/>
          <w:u w:val="single"/>
        </w:rPr>
      </w:pPr>
    </w:p>
    <w:p w14:paraId="2B4EEF02" w14:textId="77777777" w:rsidR="00A076A1" w:rsidRDefault="00A076A1" w:rsidP="00A076A1">
      <w:pPr>
        <w:tabs>
          <w:tab w:val="left" w:pos="450"/>
          <w:tab w:val="left" w:pos="630"/>
          <w:tab w:val="left" w:pos="4056"/>
        </w:tabs>
        <w:rPr>
          <w:rFonts w:ascii="Times New Roman" w:hAnsi="Times New Roman" w:cs="Times New Roman"/>
          <w:sz w:val="24"/>
          <w:szCs w:val="24"/>
          <w:u w:val="single"/>
        </w:rPr>
      </w:pPr>
    </w:p>
    <w:p w14:paraId="7AAF44B5" w14:textId="77777777" w:rsidR="00A076A1" w:rsidRPr="00A076A1" w:rsidRDefault="00A076A1" w:rsidP="00A076A1">
      <w:pPr>
        <w:tabs>
          <w:tab w:val="left" w:pos="450"/>
          <w:tab w:val="left" w:pos="630"/>
          <w:tab w:val="left" w:pos="4056"/>
        </w:tabs>
        <w:rPr>
          <w:rFonts w:ascii="Times New Roman" w:hAnsi="Times New Roman" w:cs="Times New Roman"/>
          <w:sz w:val="24"/>
          <w:szCs w:val="24"/>
          <w:u w:val="single"/>
        </w:rPr>
      </w:pPr>
    </w:p>
    <w:p w14:paraId="0949D4ED" w14:textId="77777777" w:rsidR="00A076A1" w:rsidRPr="00A076A1" w:rsidRDefault="00A076A1" w:rsidP="00A076A1">
      <w:pPr>
        <w:tabs>
          <w:tab w:val="left" w:pos="450"/>
          <w:tab w:val="left" w:pos="630"/>
          <w:tab w:val="left" w:pos="4056"/>
        </w:tabs>
        <w:rPr>
          <w:rFonts w:ascii="Times New Roman" w:hAnsi="Times New Roman" w:cs="Times New Roman"/>
          <w:sz w:val="24"/>
          <w:szCs w:val="24"/>
          <w:u w:val="single"/>
        </w:rPr>
      </w:pPr>
    </w:p>
    <w:p w14:paraId="6DEC0F63" w14:textId="77777777" w:rsidR="00A076A1" w:rsidRPr="00A076A1" w:rsidRDefault="00A076A1" w:rsidP="00A076A1">
      <w:pPr>
        <w:tabs>
          <w:tab w:val="left" w:pos="450"/>
          <w:tab w:val="left" w:pos="630"/>
          <w:tab w:val="left" w:pos="4056"/>
        </w:tabs>
        <w:rPr>
          <w:rFonts w:ascii="Times New Roman" w:hAnsi="Times New Roman" w:cs="Times New Roman"/>
          <w:sz w:val="28"/>
          <w:szCs w:val="28"/>
          <w:u w:val="single"/>
        </w:rPr>
      </w:pPr>
    </w:p>
    <w:p w14:paraId="2599276E"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7CE40804"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539F68B6"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5CCE197E"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5D6E1242"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396DC08"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3AD669F7"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366D1DEA"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013BAD7D"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3898CB9D"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106A66D3"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1CD2F9C3"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5DE465F1"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71D2DD3D"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2A3C1A46"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579C10B6"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15ADD48"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1C2F309"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079F51B6"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EED84A2"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D53EE01" w14:textId="77777777" w:rsidR="0003606C" w:rsidRDefault="0003606C" w:rsidP="0003606C">
      <w:pPr>
        <w:pStyle w:val="ListParagraph"/>
        <w:tabs>
          <w:tab w:val="left" w:pos="4056"/>
        </w:tabs>
        <w:ind w:left="0"/>
        <w:rPr>
          <w:rFonts w:ascii="Times New Roman" w:hAnsi="Times New Roman" w:cs="Times New Roman"/>
          <w:sz w:val="32"/>
          <w:szCs w:val="32"/>
          <w:u w:val="single"/>
        </w:rPr>
      </w:pPr>
    </w:p>
    <w:p w14:paraId="678680FF" w14:textId="77777777" w:rsidR="00D739E9" w:rsidRDefault="00D739E9" w:rsidP="0003606C">
      <w:pPr>
        <w:pStyle w:val="ListParagraph"/>
        <w:tabs>
          <w:tab w:val="left" w:pos="4056"/>
        </w:tabs>
        <w:ind w:left="0"/>
        <w:rPr>
          <w:rFonts w:ascii="Times New Roman" w:hAnsi="Times New Roman" w:cs="Times New Roman"/>
          <w:sz w:val="32"/>
          <w:szCs w:val="32"/>
          <w:u w:val="single"/>
        </w:rPr>
      </w:pPr>
    </w:p>
    <w:p w14:paraId="5536053B" w14:textId="5DC19BE5" w:rsidR="0003606C" w:rsidRPr="0003606C" w:rsidRDefault="0003606C" w:rsidP="0003606C">
      <w:pPr>
        <w:pStyle w:val="ListParagraph"/>
        <w:tabs>
          <w:tab w:val="left" w:pos="4056"/>
        </w:tabs>
        <w:ind w:left="0"/>
        <w:rPr>
          <w:rFonts w:ascii="Times New Roman" w:hAnsi="Times New Roman" w:cs="Times New Roman"/>
          <w:sz w:val="28"/>
          <w:szCs w:val="28"/>
          <w:u w:val="single"/>
        </w:rPr>
      </w:pPr>
      <w:r>
        <w:rPr>
          <w:rFonts w:ascii="Times New Roman" w:hAnsi="Times New Roman" w:cs="Times New Roman"/>
          <w:sz w:val="32"/>
          <w:szCs w:val="32"/>
          <w:u w:val="single"/>
        </w:rPr>
        <w:t>REFERENCES</w:t>
      </w:r>
    </w:p>
    <w:sectPr w:rsidR="0003606C" w:rsidRPr="0003606C" w:rsidSect="00D17BD0">
      <w:pgSz w:w="11906" w:h="16838" w:code="9"/>
      <w:pgMar w:top="450" w:right="566" w:bottom="45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scadia Code">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7A5446"/>
    <w:multiLevelType w:val="hybridMultilevel"/>
    <w:tmpl w:val="9BAC7B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10298B"/>
    <w:multiLevelType w:val="hybridMultilevel"/>
    <w:tmpl w:val="4036DC3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36A5CCC"/>
    <w:multiLevelType w:val="hybridMultilevel"/>
    <w:tmpl w:val="A104879E"/>
    <w:lvl w:ilvl="0" w:tplc="340C050E">
      <w:start w:val="1"/>
      <w:numFmt w:val="decimal"/>
      <w:lvlText w:val="%1"/>
      <w:lvlJc w:val="left"/>
      <w:pPr>
        <w:ind w:left="3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8F49EC0">
      <w:start w:val="1"/>
      <w:numFmt w:val="decimal"/>
      <w:lvlRestart w:val="0"/>
      <w:lvlText w:val="%2"/>
      <w:lvlJc w:val="left"/>
      <w:pPr>
        <w:ind w:left="13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AE46580A">
      <w:start w:val="1"/>
      <w:numFmt w:val="lowerRoman"/>
      <w:lvlText w:val="%3"/>
      <w:lvlJc w:val="left"/>
      <w:pPr>
        <w:ind w:left="15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92057D6">
      <w:start w:val="1"/>
      <w:numFmt w:val="decimal"/>
      <w:lvlText w:val="%4"/>
      <w:lvlJc w:val="left"/>
      <w:pPr>
        <w:ind w:left="22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1F42C8A">
      <w:start w:val="1"/>
      <w:numFmt w:val="lowerLetter"/>
      <w:lvlText w:val="%5"/>
      <w:lvlJc w:val="left"/>
      <w:pPr>
        <w:ind w:left="299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2D126AF6">
      <w:start w:val="1"/>
      <w:numFmt w:val="lowerRoman"/>
      <w:lvlText w:val="%6"/>
      <w:lvlJc w:val="left"/>
      <w:pPr>
        <w:ind w:left="371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D3EE02C4">
      <w:start w:val="1"/>
      <w:numFmt w:val="decimal"/>
      <w:lvlText w:val="%7"/>
      <w:lvlJc w:val="left"/>
      <w:pPr>
        <w:ind w:left="443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B2474CC">
      <w:start w:val="1"/>
      <w:numFmt w:val="lowerLetter"/>
      <w:lvlText w:val="%8"/>
      <w:lvlJc w:val="left"/>
      <w:pPr>
        <w:ind w:left="515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02A14F2">
      <w:start w:val="1"/>
      <w:numFmt w:val="lowerRoman"/>
      <w:lvlText w:val="%9"/>
      <w:lvlJc w:val="left"/>
      <w:pPr>
        <w:ind w:left="587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03B041C"/>
    <w:multiLevelType w:val="hybridMultilevel"/>
    <w:tmpl w:val="4036D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012769"/>
    <w:multiLevelType w:val="hybridMultilevel"/>
    <w:tmpl w:val="5C2C8C30"/>
    <w:lvl w:ilvl="0" w:tplc="861673A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242051">
    <w:abstractNumId w:val="4"/>
  </w:num>
  <w:num w:numId="2" w16cid:durableId="1101074457">
    <w:abstractNumId w:val="3"/>
  </w:num>
  <w:num w:numId="3" w16cid:durableId="89085146">
    <w:abstractNumId w:val="1"/>
  </w:num>
  <w:num w:numId="4" w16cid:durableId="1549610113">
    <w:abstractNumId w:val="0"/>
  </w:num>
  <w:num w:numId="5" w16cid:durableId="8553888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DGwNDSytDCzNLdQ0lEKTi0uzszPAykwqgUAc9ZVjCwAAAA="/>
  </w:docVars>
  <w:rsids>
    <w:rsidRoot w:val="005A65A7"/>
    <w:rsid w:val="0003606C"/>
    <w:rsid w:val="00226474"/>
    <w:rsid w:val="00244B05"/>
    <w:rsid w:val="00256FE6"/>
    <w:rsid w:val="00295101"/>
    <w:rsid w:val="003008DE"/>
    <w:rsid w:val="003D3641"/>
    <w:rsid w:val="004476FE"/>
    <w:rsid w:val="00485917"/>
    <w:rsid w:val="004865DA"/>
    <w:rsid w:val="0052562D"/>
    <w:rsid w:val="00547EF3"/>
    <w:rsid w:val="00593C3D"/>
    <w:rsid w:val="005A65A7"/>
    <w:rsid w:val="005B0558"/>
    <w:rsid w:val="005F6D3A"/>
    <w:rsid w:val="006B23C6"/>
    <w:rsid w:val="006F3C67"/>
    <w:rsid w:val="007817ED"/>
    <w:rsid w:val="00793431"/>
    <w:rsid w:val="00794BDF"/>
    <w:rsid w:val="00837D94"/>
    <w:rsid w:val="00842DE2"/>
    <w:rsid w:val="0086707E"/>
    <w:rsid w:val="00871061"/>
    <w:rsid w:val="008B6839"/>
    <w:rsid w:val="008D797A"/>
    <w:rsid w:val="009B3F4C"/>
    <w:rsid w:val="009D1D02"/>
    <w:rsid w:val="00A05C10"/>
    <w:rsid w:val="00A076A1"/>
    <w:rsid w:val="00A669B8"/>
    <w:rsid w:val="00A814C0"/>
    <w:rsid w:val="00AE18AD"/>
    <w:rsid w:val="00B0257E"/>
    <w:rsid w:val="00B2694D"/>
    <w:rsid w:val="00BA3544"/>
    <w:rsid w:val="00C646C8"/>
    <w:rsid w:val="00C8645D"/>
    <w:rsid w:val="00D17BD0"/>
    <w:rsid w:val="00D678D7"/>
    <w:rsid w:val="00D739E9"/>
    <w:rsid w:val="00D90C9A"/>
    <w:rsid w:val="00DD5EAE"/>
    <w:rsid w:val="00E941BE"/>
    <w:rsid w:val="00FD6887"/>
    <w:rsid w:val="00FE29F6"/>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F381D"/>
  <w15:chartTrackingRefBased/>
  <w15:docId w15:val="{00081F89-4505-4E8B-AF69-C65053826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5C10"/>
    <w:pPr>
      <w:ind w:left="720"/>
      <w:contextualSpacing/>
    </w:pPr>
  </w:style>
  <w:style w:type="character" w:styleId="SubtleReference">
    <w:name w:val="Subtle Reference"/>
    <w:basedOn w:val="DefaultParagraphFont"/>
    <w:uiPriority w:val="31"/>
    <w:qFormat/>
    <w:rsid w:val="003008DE"/>
    <w:rPr>
      <w:smallCaps/>
      <w:color w:val="5A5A5A" w:themeColor="text1" w:themeTint="A5"/>
    </w:rPr>
  </w:style>
  <w:style w:type="character" w:styleId="SubtleEmphasis">
    <w:name w:val="Subtle Emphasis"/>
    <w:basedOn w:val="DefaultParagraphFont"/>
    <w:uiPriority w:val="19"/>
    <w:qFormat/>
    <w:rsid w:val="003008D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EB3189-D729-4ED2-913C-7813CA49F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TotalTime>
  <Pages>7</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K. DHANUSHKA</dc:creator>
  <cp:keywords/>
  <dc:description/>
  <cp:lastModifiedBy>P.D.D.M. EDIRISINGHE</cp:lastModifiedBy>
  <cp:revision>32</cp:revision>
  <cp:lastPrinted>2023-06-27T10:18:00Z</cp:lastPrinted>
  <dcterms:created xsi:type="dcterms:W3CDTF">2023-06-27T03:56:00Z</dcterms:created>
  <dcterms:modified xsi:type="dcterms:W3CDTF">2023-06-27T17:48:00Z</dcterms:modified>
</cp:coreProperties>
</file>